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BCE9A" w14:textId="4BEB4897" w:rsidR="007D4935" w:rsidRPr="00ED6C12" w:rsidRDefault="001044ED">
      <w:pPr>
        <w:rPr>
          <w:rFonts w:cstheme="minorHAnsi"/>
          <w:sz w:val="24"/>
          <w:szCs w:val="24"/>
        </w:rPr>
      </w:pPr>
      <w:r>
        <w:tab/>
      </w:r>
      <w:r w:rsidR="007D4935" w:rsidRPr="00ED6C12">
        <w:rPr>
          <w:rFonts w:cstheme="minorHAnsi"/>
          <w:sz w:val="24"/>
          <w:szCs w:val="24"/>
        </w:rPr>
        <w:t>Tiffany Hill</w:t>
      </w:r>
      <w:r w:rsidR="007D4935" w:rsidRPr="00ED6C12">
        <w:rPr>
          <w:rFonts w:cstheme="minorHAnsi"/>
          <w:sz w:val="24"/>
          <w:szCs w:val="24"/>
        </w:rPr>
        <w:tab/>
      </w:r>
    </w:p>
    <w:p w14:paraId="1C4CB92D" w14:textId="7B6ABF6D" w:rsidR="00ED6C12" w:rsidRPr="00ED6C12" w:rsidRDefault="00ED6C12">
      <w:pPr>
        <w:rPr>
          <w:rFonts w:cstheme="minorHAnsi"/>
          <w:sz w:val="24"/>
          <w:szCs w:val="24"/>
        </w:rPr>
      </w:pPr>
      <w:r w:rsidRPr="00ED6C12">
        <w:rPr>
          <w:rFonts w:cstheme="minorHAnsi"/>
          <w:sz w:val="24"/>
          <w:szCs w:val="24"/>
        </w:rPr>
        <w:tab/>
        <w:t>English Composition 100</w:t>
      </w:r>
    </w:p>
    <w:p w14:paraId="51033446" w14:textId="77777777" w:rsidR="007D4935" w:rsidRPr="00ED6C12" w:rsidRDefault="007D4935">
      <w:pPr>
        <w:rPr>
          <w:rFonts w:cstheme="minorHAnsi"/>
          <w:sz w:val="24"/>
          <w:szCs w:val="24"/>
        </w:rPr>
      </w:pPr>
      <w:r w:rsidRPr="00ED6C12">
        <w:rPr>
          <w:rFonts w:cstheme="minorHAnsi"/>
          <w:sz w:val="24"/>
          <w:szCs w:val="24"/>
        </w:rPr>
        <w:tab/>
        <w:t xml:space="preserve">Professor Mangini </w:t>
      </w:r>
    </w:p>
    <w:p w14:paraId="1D7950CF" w14:textId="2CDBB74B" w:rsidR="007D4935" w:rsidRPr="00ED6C12" w:rsidRDefault="007D4935">
      <w:pPr>
        <w:rPr>
          <w:rFonts w:cstheme="minorHAnsi"/>
          <w:sz w:val="24"/>
          <w:szCs w:val="24"/>
        </w:rPr>
      </w:pPr>
      <w:r w:rsidRPr="00ED6C12">
        <w:rPr>
          <w:rFonts w:cstheme="minorHAnsi"/>
          <w:sz w:val="24"/>
          <w:szCs w:val="24"/>
        </w:rPr>
        <w:tab/>
      </w:r>
      <w:r w:rsidR="00ED6C12" w:rsidRPr="00ED6C12">
        <w:rPr>
          <w:rFonts w:cstheme="minorHAnsi"/>
          <w:sz w:val="24"/>
          <w:szCs w:val="24"/>
        </w:rPr>
        <w:t>Formal Assignment</w:t>
      </w:r>
      <w:r w:rsidR="00ED6C12">
        <w:rPr>
          <w:rFonts w:cstheme="minorHAnsi"/>
          <w:sz w:val="24"/>
          <w:szCs w:val="24"/>
        </w:rPr>
        <w:t xml:space="preserve"> </w:t>
      </w:r>
      <w:r w:rsidR="00ED6C12" w:rsidRPr="00ED6C12">
        <w:rPr>
          <w:rFonts w:cstheme="minorHAnsi"/>
          <w:sz w:val="24"/>
          <w:szCs w:val="24"/>
        </w:rPr>
        <w:t>#3</w:t>
      </w:r>
      <w:r w:rsidR="00ED6C12">
        <w:rPr>
          <w:rFonts w:cstheme="minorHAnsi"/>
          <w:sz w:val="24"/>
          <w:szCs w:val="24"/>
        </w:rPr>
        <w:t xml:space="preserve">: </w:t>
      </w:r>
      <w:r w:rsidR="00ED6C12" w:rsidRPr="00ED6C12">
        <w:rPr>
          <w:rFonts w:cstheme="minorHAnsi"/>
          <w:sz w:val="24"/>
          <w:szCs w:val="24"/>
        </w:rPr>
        <w:t>Research Project, Draft #1</w:t>
      </w:r>
    </w:p>
    <w:p w14:paraId="45325D51" w14:textId="670B929C" w:rsidR="007D4935" w:rsidRPr="00ED6C12" w:rsidRDefault="007D4935">
      <w:pPr>
        <w:rPr>
          <w:rFonts w:cstheme="minorHAnsi"/>
          <w:sz w:val="24"/>
          <w:szCs w:val="24"/>
        </w:rPr>
      </w:pPr>
      <w:r w:rsidRPr="00ED6C12">
        <w:rPr>
          <w:rFonts w:cstheme="minorHAnsi"/>
          <w:sz w:val="24"/>
          <w:szCs w:val="24"/>
        </w:rPr>
        <w:t xml:space="preserve">            </w:t>
      </w:r>
      <w:r w:rsidR="00ED6C12" w:rsidRPr="00ED6C12">
        <w:rPr>
          <w:rFonts w:cstheme="minorHAnsi"/>
          <w:sz w:val="24"/>
          <w:szCs w:val="24"/>
        </w:rPr>
        <w:t>Due Date: 11:59pm on Monday May 11, 2020</w:t>
      </w:r>
      <w:r w:rsidR="001044ED" w:rsidRPr="00ED6C12">
        <w:rPr>
          <w:rFonts w:cstheme="minorHAnsi"/>
          <w:sz w:val="24"/>
          <w:szCs w:val="24"/>
        </w:rPr>
        <w:tab/>
      </w:r>
    </w:p>
    <w:p w14:paraId="6E5298E0" w14:textId="77777777" w:rsidR="00F63A21" w:rsidRDefault="00F63A21" w:rsidP="00ED6C12">
      <w:pPr>
        <w:spacing w:line="480" w:lineRule="auto"/>
        <w:jc w:val="center"/>
        <w:rPr>
          <w:sz w:val="24"/>
          <w:szCs w:val="24"/>
        </w:rPr>
      </w:pPr>
    </w:p>
    <w:p w14:paraId="7E8131AF" w14:textId="42E1DFC6" w:rsidR="00ED6C12" w:rsidRPr="00ED6C12" w:rsidRDefault="00ED6C12" w:rsidP="00ED6C12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How can Americans stop police brutality against black men?</w:t>
      </w:r>
    </w:p>
    <w:p w14:paraId="507679E0" w14:textId="4808390B" w:rsidR="009A5083" w:rsidRPr="00ED6C12" w:rsidRDefault="00E42102" w:rsidP="00ED6C12">
      <w:pPr>
        <w:spacing w:line="480" w:lineRule="auto"/>
        <w:ind w:firstLine="720"/>
        <w:rPr>
          <w:sz w:val="24"/>
          <w:szCs w:val="24"/>
        </w:rPr>
      </w:pPr>
      <w:r w:rsidRPr="00ED6C12">
        <w:rPr>
          <w:sz w:val="24"/>
          <w:szCs w:val="24"/>
        </w:rPr>
        <w:t xml:space="preserve">Police Brutality is one of the terrifying things going on in the United States today. Police brutality is the use of excessive force between an African American man and a police officer. Some black men killed due to police brutality are Michael Brown </w:t>
      </w:r>
      <w:r w:rsidR="001117B0" w:rsidRPr="00ED6C12">
        <w:rPr>
          <w:sz w:val="24"/>
          <w:szCs w:val="24"/>
        </w:rPr>
        <w:t>and Eric Gardner</w:t>
      </w:r>
      <w:r w:rsidR="007A1E32" w:rsidRPr="00ED6C12">
        <w:rPr>
          <w:sz w:val="24"/>
          <w:szCs w:val="24"/>
        </w:rPr>
        <w:t>,</w:t>
      </w:r>
      <w:r w:rsidR="001117B0" w:rsidRPr="00ED6C12">
        <w:rPr>
          <w:sz w:val="24"/>
          <w:szCs w:val="24"/>
        </w:rPr>
        <w:t xml:space="preserve"> </w:t>
      </w:r>
      <w:r w:rsidR="00531052" w:rsidRPr="00ED6C12">
        <w:rPr>
          <w:sz w:val="24"/>
          <w:szCs w:val="24"/>
        </w:rPr>
        <w:t>just to name a few</w:t>
      </w:r>
      <w:r w:rsidRPr="00ED6C12">
        <w:rPr>
          <w:sz w:val="24"/>
          <w:szCs w:val="24"/>
        </w:rPr>
        <w:t xml:space="preserve">. </w:t>
      </w:r>
      <w:r w:rsidR="00C05A92" w:rsidRPr="00ED6C12">
        <w:rPr>
          <w:sz w:val="24"/>
          <w:szCs w:val="24"/>
        </w:rPr>
        <w:t>Th</w:t>
      </w:r>
      <w:r w:rsidR="007A1E32" w:rsidRPr="00ED6C12">
        <w:rPr>
          <w:sz w:val="24"/>
          <w:szCs w:val="24"/>
        </w:rPr>
        <w:t>e above names</w:t>
      </w:r>
      <w:r w:rsidR="00C05A92" w:rsidRPr="00ED6C12">
        <w:rPr>
          <w:sz w:val="24"/>
          <w:szCs w:val="24"/>
        </w:rPr>
        <w:t xml:space="preserve"> los</w:t>
      </w:r>
      <w:r w:rsidR="007A1E32" w:rsidRPr="00ED6C12">
        <w:rPr>
          <w:sz w:val="24"/>
          <w:szCs w:val="24"/>
        </w:rPr>
        <w:t>t</w:t>
      </w:r>
      <w:r w:rsidR="00C05A92" w:rsidRPr="00ED6C12">
        <w:rPr>
          <w:sz w:val="24"/>
          <w:szCs w:val="24"/>
        </w:rPr>
        <w:t xml:space="preserve"> their lives over something so senseless. We</w:t>
      </w:r>
      <w:r w:rsidR="007A1E32" w:rsidRPr="00ED6C12">
        <w:rPr>
          <w:sz w:val="24"/>
          <w:szCs w:val="24"/>
        </w:rPr>
        <w:t>,</w:t>
      </w:r>
      <w:r w:rsidR="00C05A92" w:rsidRPr="00ED6C12">
        <w:rPr>
          <w:sz w:val="24"/>
          <w:szCs w:val="24"/>
        </w:rPr>
        <w:t xml:space="preserve"> as black people</w:t>
      </w:r>
      <w:r w:rsidR="007A1E32" w:rsidRPr="00ED6C12">
        <w:rPr>
          <w:sz w:val="24"/>
          <w:szCs w:val="24"/>
        </w:rPr>
        <w:t>,</w:t>
      </w:r>
      <w:r w:rsidR="00C05A92" w:rsidRPr="00ED6C12">
        <w:rPr>
          <w:sz w:val="24"/>
          <w:szCs w:val="24"/>
        </w:rPr>
        <w:t xml:space="preserve"> are told to abide by police rules at all causes</w:t>
      </w:r>
      <w:r w:rsidR="0066594D" w:rsidRPr="00ED6C12">
        <w:rPr>
          <w:sz w:val="24"/>
          <w:szCs w:val="24"/>
        </w:rPr>
        <w:t xml:space="preserve"> so that we do not end up shot or in prison</w:t>
      </w:r>
      <w:r w:rsidR="00C05A92" w:rsidRPr="00ED6C12">
        <w:rPr>
          <w:sz w:val="24"/>
          <w:szCs w:val="24"/>
        </w:rPr>
        <w:t xml:space="preserve">. That maybe be hard to do because I believe police officers do not know how to handle black men. They tend to use extra force when it comes to </w:t>
      </w:r>
      <w:r w:rsidR="008513AA" w:rsidRPr="00ED6C12">
        <w:rPr>
          <w:sz w:val="24"/>
          <w:szCs w:val="24"/>
        </w:rPr>
        <w:t>us</w:t>
      </w:r>
      <w:r w:rsidR="00C05A92" w:rsidRPr="00ED6C12">
        <w:rPr>
          <w:sz w:val="24"/>
          <w:szCs w:val="24"/>
        </w:rPr>
        <w:t xml:space="preserve">. I am not saying that everything a black man put his self </w:t>
      </w:r>
      <w:r w:rsidR="009C583C" w:rsidRPr="00ED6C12">
        <w:rPr>
          <w:sz w:val="24"/>
          <w:szCs w:val="24"/>
        </w:rPr>
        <w:t>into is</w:t>
      </w:r>
      <w:r w:rsidR="00C05A92" w:rsidRPr="00ED6C12">
        <w:rPr>
          <w:sz w:val="24"/>
          <w:szCs w:val="24"/>
        </w:rPr>
        <w:t xml:space="preserve"> right but, police need to know when </w:t>
      </w:r>
      <w:r w:rsidR="007A1E32" w:rsidRPr="00ED6C12">
        <w:rPr>
          <w:sz w:val="24"/>
          <w:szCs w:val="24"/>
        </w:rPr>
        <w:t>not to</w:t>
      </w:r>
      <w:r w:rsidR="00C05A92" w:rsidRPr="00ED6C12">
        <w:rPr>
          <w:sz w:val="24"/>
          <w:szCs w:val="24"/>
        </w:rPr>
        <w:t xml:space="preserve"> pull the trigger.</w:t>
      </w:r>
      <w:r w:rsidR="008513AA" w:rsidRPr="00ED6C12">
        <w:rPr>
          <w:sz w:val="24"/>
          <w:szCs w:val="24"/>
        </w:rPr>
        <w:t xml:space="preserve"> There has been publicized incident were police have gone over the line with misconduct against black men.</w:t>
      </w:r>
      <w:r w:rsidR="00C05A92" w:rsidRPr="00ED6C12">
        <w:rPr>
          <w:sz w:val="24"/>
          <w:szCs w:val="24"/>
        </w:rPr>
        <w:t xml:space="preserve"> </w:t>
      </w:r>
      <w:r w:rsidR="008513AA" w:rsidRPr="00ED6C12">
        <w:rPr>
          <w:sz w:val="24"/>
          <w:szCs w:val="24"/>
        </w:rPr>
        <w:t>We</w:t>
      </w:r>
      <w:r w:rsidR="007A1E32" w:rsidRPr="00ED6C12">
        <w:rPr>
          <w:sz w:val="24"/>
          <w:szCs w:val="24"/>
        </w:rPr>
        <w:t>,</w:t>
      </w:r>
      <w:r w:rsidR="008513AA" w:rsidRPr="00ED6C12">
        <w:rPr>
          <w:sz w:val="24"/>
          <w:szCs w:val="24"/>
        </w:rPr>
        <w:t xml:space="preserve"> as black people</w:t>
      </w:r>
      <w:r w:rsidR="007A1E32" w:rsidRPr="00ED6C12">
        <w:rPr>
          <w:sz w:val="24"/>
          <w:szCs w:val="24"/>
        </w:rPr>
        <w:t>,</w:t>
      </w:r>
      <w:r w:rsidR="008513AA" w:rsidRPr="00ED6C12">
        <w:rPr>
          <w:sz w:val="24"/>
          <w:szCs w:val="24"/>
        </w:rPr>
        <w:t xml:space="preserve"> need to find a way w</w:t>
      </w:r>
      <w:r w:rsidR="007A1E32" w:rsidRPr="00ED6C12">
        <w:rPr>
          <w:sz w:val="24"/>
          <w:szCs w:val="24"/>
        </w:rPr>
        <w:t>h</w:t>
      </w:r>
      <w:r w:rsidR="008513AA" w:rsidRPr="00ED6C12">
        <w:rPr>
          <w:sz w:val="24"/>
          <w:szCs w:val="24"/>
        </w:rPr>
        <w:t xml:space="preserve">ere we can come together to be able to save our black </w:t>
      </w:r>
      <w:r w:rsidR="00E2744A" w:rsidRPr="00ED6C12">
        <w:rPr>
          <w:sz w:val="24"/>
          <w:szCs w:val="24"/>
        </w:rPr>
        <w:t>men</w:t>
      </w:r>
      <w:r w:rsidR="007A1E32" w:rsidRPr="00ED6C12">
        <w:rPr>
          <w:sz w:val="24"/>
          <w:szCs w:val="24"/>
        </w:rPr>
        <w:t>'s</w:t>
      </w:r>
      <w:r w:rsidR="00E2744A" w:rsidRPr="00ED6C12">
        <w:rPr>
          <w:sz w:val="24"/>
          <w:szCs w:val="24"/>
        </w:rPr>
        <w:t xml:space="preserve"> lives. So, I will ask you all this</w:t>
      </w:r>
      <w:r w:rsidR="007A1E32" w:rsidRPr="00ED6C12">
        <w:rPr>
          <w:sz w:val="24"/>
          <w:szCs w:val="24"/>
        </w:rPr>
        <w:t>.</w:t>
      </w:r>
      <w:r w:rsidR="00E2744A" w:rsidRPr="00ED6C12">
        <w:rPr>
          <w:sz w:val="24"/>
          <w:szCs w:val="24"/>
        </w:rPr>
        <w:t xml:space="preserve"> How can</w:t>
      </w:r>
      <w:r w:rsidR="0075658B" w:rsidRPr="00ED6C12">
        <w:rPr>
          <w:sz w:val="24"/>
          <w:szCs w:val="24"/>
        </w:rPr>
        <w:t xml:space="preserve"> </w:t>
      </w:r>
      <w:r w:rsidR="00E2744A" w:rsidRPr="00ED6C12">
        <w:rPr>
          <w:sz w:val="24"/>
          <w:szCs w:val="24"/>
        </w:rPr>
        <w:t>American</w:t>
      </w:r>
      <w:r w:rsidR="007A1E32" w:rsidRPr="00ED6C12">
        <w:rPr>
          <w:sz w:val="24"/>
          <w:szCs w:val="24"/>
        </w:rPr>
        <w:t>s</w:t>
      </w:r>
      <w:r w:rsidR="00E2744A" w:rsidRPr="00ED6C12">
        <w:rPr>
          <w:sz w:val="24"/>
          <w:szCs w:val="24"/>
        </w:rPr>
        <w:t xml:space="preserve"> stop police brutality against black men? </w:t>
      </w:r>
    </w:p>
    <w:p w14:paraId="70DB604D" w14:textId="303A03FE" w:rsidR="00F92E10" w:rsidRPr="00ED6C12" w:rsidRDefault="0066141C" w:rsidP="00A53A50">
      <w:pPr>
        <w:spacing w:line="480" w:lineRule="auto"/>
        <w:rPr>
          <w:sz w:val="24"/>
          <w:szCs w:val="24"/>
        </w:rPr>
      </w:pPr>
      <w:r w:rsidRPr="00ED6C12">
        <w:rPr>
          <w:sz w:val="24"/>
          <w:szCs w:val="24"/>
        </w:rPr>
        <w:tab/>
        <w:t>Michael Brown</w:t>
      </w:r>
      <w:r w:rsidR="001D61F8" w:rsidRPr="00ED6C12">
        <w:rPr>
          <w:sz w:val="24"/>
          <w:szCs w:val="24"/>
        </w:rPr>
        <w:t xml:space="preserve">, </w:t>
      </w:r>
      <w:r w:rsidR="00707D91" w:rsidRPr="00ED6C12">
        <w:rPr>
          <w:sz w:val="24"/>
          <w:szCs w:val="24"/>
        </w:rPr>
        <w:t>an</w:t>
      </w:r>
      <w:r w:rsidR="001D61F8" w:rsidRPr="00ED6C12">
        <w:rPr>
          <w:sz w:val="24"/>
          <w:szCs w:val="24"/>
        </w:rPr>
        <w:t xml:space="preserve"> </w:t>
      </w:r>
      <w:r w:rsidR="00707D91" w:rsidRPr="00ED6C12">
        <w:rPr>
          <w:sz w:val="24"/>
          <w:szCs w:val="24"/>
        </w:rPr>
        <w:t>18-year-old</w:t>
      </w:r>
      <w:r w:rsidR="001D61F8" w:rsidRPr="00ED6C12">
        <w:rPr>
          <w:sz w:val="24"/>
          <w:szCs w:val="24"/>
        </w:rPr>
        <w:t xml:space="preserve"> black man</w:t>
      </w:r>
      <w:r w:rsidR="007A1E32" w:rsidRPr="00ED6C12">
        <w:rPr>
          <w:sz w:val="24"/>
          <w:szCs w:val="24"/>
        </w:rPr>
        <w:t>,</w:t>
      </w:r>
      <w:r w:rsidR="001D61F8" w:rsidRPr="00ED6C12">
        <w:rPr>
          <w:sz w:val="24"/>
          <w:szCs w:val="24"/>
        </w:rPr>
        <w:t xml:space="preserve"> was shot and killed by officer Darrien Wilson on August 9, 2014. Officer Darrien is a white police officer fr</w:t>
      </w:r>
      <w:r w:rsidR="00707D91" w:rsidRPr="00ED6C12">
        <w:rPr>
          <w:sz w:val="24"/>
          <w:szCs w:val="24"/>
        </w:rPr>
        <w:t>om Ferguson, MO</w:t>
      </w:r>
      <w:r w:rsidR="007A1E32" w:rsidRPr="00ED6C12">
        <w:rPr>
          <w:sz w:val="24"/>
          <w:szCs w:val="24"/>
        </w:rPr>
        <w:t>,</w:t>
      </w:r>
      <w:r w:rsidR="00707D91" w:rsidRPr="00ED6C12">
        <w:rPr>
          <w:sz w:val="24"/>
          <w:szCs w:val="24"/>
        </w:rPr>
        <w:t xml:space="preserve"> who shot and killed Michael Brown</w:t>
      </w:r>
      <w:r w:rsidR="006062B4" w:rsidRPr="00ED6C12">
        <w:rPr>
          <w:sz w:val="24"/>
          <w:szCs w:val="24"/>
        </w:rPr>
        <w:t>. He s</w:t>
      </w:r>
      <w:r w:rsidR="007A1E32" w:rsidRPr="00ED6C12">
        <w:rPr>
          <w:sz w:val="24"/>
          <w:szCs w:val="24"/>
        </w:rPr>
        <w:t>aw</w:t>
      </w:r>
      <w:r w:rsidR="006062B4" w:rsidRPr="00ED6C12">
        <w:rPr>
          <w:sz w:val="24"/>
          <w:szCs w:val="24"/>
        </w:rPr>
        <w:t xml:space="preserve"> that Mr. Brown fit the description of a man who was stealing from a market and liquor store. </w:t>
      </w:r>
      <w:r w:rsidR="000A3B17" w:rsidRPr="00ED6C12">
        <w:rPr>
          <w:sz w:val="24"/>
          <w:szCs w:val="24"/>
        </w:rPr>
        <w:t xml:space="preserve">Officer </w:t>
      </w:r>
      <w:r w:rsidR="009C583C" w:rsidRPr="00ED6C12">
        <w:rPr>
          <w:sz w:val="24"/>
          <w:szCs w:val="24"/>
        </w:rPr>
        <w:t>Wilson</w:t>
      </w:r>
      <w:r w:rsidR="000A3B17" w:rsidRPr="00ED6C12">
        <w:rPr>
          <w:sz w:val="24"/>
          <w:szCs w:val="24"/>
        </w:rPr>
        <w:t xml:space="preserve"> pulled up beside the two men while they were walking from the convenience store. He was alone in his police vehicle when the shooting happen</w:t>
      </w:r>
      <w:r w:rsidR="007A1E32" w:rsidRPr="00ED6C12">
        <w:rPr>
          <w:sz w:val="24"/>
          <w:szCs w:val="24"/>
        </w:rPr>
        <w:t>ed</w:t>
      </w:r>
      <w:r w:rsidR="00531052" w:rsidRPr="00ED6C12">
        <w:rPr>
          <w:sz w:val="24"/>
          <w:szCs w:val="24"/>
        </w:rPr>
        <w:t xml:space="preserve">. Officer Wilson </w:t>
      </w:r>
      <w:r w:rsidR="000A3B17" w:rsidRPr="00ED6C12">
        <w:rPr>
          <w:sz w:val="24"/>
          <w:szCs w:val="24"/>
        </w:rPr>
        <w:t xml:space="preserve">started talking to Mr. Brown and his friend from the window of the S.U.V. He then positions his S.U.V. to block the two men as well as the traffic. </w:t>
      </w:r>
      <w:r w:rsidR="007A1E32" w:rsidRPr="00ED6C12">
        <w:rPr>
          <w:sz w:val="24"/>
          <w:szCs w:val="24"/>
        </w:rPr>
        <w:t>W</w:t>
      </w:r>
      <w:r w:rsidR="000A3B17" w:rsidRPr="00ED6C12">
        <w:rPr>
          <w:sz w:val="24"/>
          <w:szCs w:val="24"/>
        </w:rPr>
        <w:t xml:space="preserve">hen the altercation between Officer Wilson and Mr. Brown began, </w:t>
      </w:r>
      <w:r w:rsidR="00531052" w:rsidRPr="00ED6C12">
        <w:rPr>
          <w:sz w:val="24"/>
          <w:szCs w:val="24"/>
        </w:rPr>
        <w:t xml:space="preserve">who was standing at the window of the vehicle. </w:t>
      </w:r>
      <w:r w:rsidR="000A3B17" w:rsidRPr="00ED6C12">
        <w:rPr>
          <w:sz w:val="24"/>
          <w:szCs w:val="24"/>
        </w:rPr>
        <w:t xml:space="preserve"> </w:t>
      </w:r>
      <w:r w:rsidR="009C583C" w:rsidRPr="00ED6C12">
        <w:rPr>
          <w:sz w:val="24"/>
          <w:szCs w:val="24"/>
        </w:rPr>
        <w:t xml:space="preserve">Officer Wilson fires two shots from the inside of the police vehicle. The first shot gazed </w:t>
      </w:r>
      <w:r w:rsidR="007A1E32" w:rsidRPr="00ED6C12">
        <w:rPr>
          <w:sz w:val="24"/>
          <w:szCs w:val="24"/>
        </w:rPr>
        <w:t xml:space="preserve">at </w:t>
      </w:r>
      <w:r w:rsidR="009C583C" w:rsidRPr="00ED6C12">
        <w:rPr>
          <w:sz w:val="24"/>
          <w:szCs w:val="24"/>
        </w:rPr>
        <w:t>Mr. Brown</w:t>
      </w:r>
      <w:r w:rsidR="007A1E32" w:rsidRPr="00ED6C12">
        <w:rPr>
          <w:sz w:val="24"/>
          <w:szCs w:val="24"/>
        </w:rPr>
        <w:t>'s</w:t>
      </w:r>
      <w:r w:rsidR="009C583C" w:rsidRPr="00ED6C12">
        <w:rPr>
          <w:sz w:val="24"/>
          <w:szCs w:val="24"/>
        </w:rPr>
        <w:t xml:space="preserve"> thumb while the other one missed him. Mr. Brown began running east down the street</w:t>
      </w:r>
      <w:r w:rsidR="007A1E32" w:rsidRPr="00ED6C12">
        <w:rPr>
          <w:sz w:val="24"/>
          <w:szCs w:val="24"/>
        </w:rPr>
        <w:t>,</w:t>
      </w:r>
      <w:r w:rsidR="009C583C" w:rsidRPr="00ED6C12">
        <w:rPr>
          <w:sz w:val="24"/>
          <w:szCs w:val="24"/>
        </w:rPr>
        <w:t xml:space="preserve"> and Officer Wilson runs after him on foot. Mr. Brown stops and turns towards Officer Wilson, who also stops and begins firing several more shots. </w:t>
      </w:r>
      <w:r w:rsidR="008119FA" w:rsidRPr="00ED6C12">
        <w:rPr>
          <w:sz w:val="24"/>
          <w:szCs w:val="24"/>
        </w:rPr>
        <w:t>The</w:t>
      </w:r>
      <w:r w:rsidR="00F92E10" w:rsidRPr="00ED6C12">
        <w:rPr>
          <w:sz w:val="24"/>
          <w:szCs w:val="24"/>
        </w:rPr>
        <w:t>re were so many people out there that witness everything that happens</w:t>
      </w:r>
      <w:r w:rsidR="007A1E32" w:rsidRPr="00ED6C12">
        <w:rPr>
          <w:sz w:val="24"/>
          <w:szCs w:val="24"/>
        </w:rPr>
        <w:t>,</w:t>
      </w:r>
      <w:r w:rsidR="00F92E10" w:rsidRPr="00ED6C12">
        <w:rPr>
          <w:sz w:val="24"/>
          <w:szCs w:val="24"/>
        </w:rPr>
        <w:t xml:space="preserve"> but unfortunately</w:t>
      </w:r>
      <w:r w:rsidR="007A1E32" w:rsidRPr="00ED6C12">
        <w:rPr>
          <w:sz w:val="24"/>
          <w:szCs w:val="24"/>
        </w:rPr>
        <w:t>,</w:t>
      </w:r>
      <w:r w:rsidR="00F92E10" w:rsidRPr="00ED6C12">
        <w:rPr>
          <w:sz w:val="24"/>
          <w:szCs w:val="24"/>
        </w:rPr>
        <w:t xml:space="preserve"> Michael Brown was </w:t>
      </w:r>
      <w:r w:rsidR="00A82E8F" w:rsidRPr="00ED6C12">
        <w:rPr>
          <w:sz w:val="24"/>
          <w:szCs w:val="24"/>
        </w:rPr>
        <w:t>dead</w:t>
      </w:r>
      <w:r w:rsidR="00F92E10" w:rsidRPr="00ED6C12">
        <w:rPr>
          <w:sz w:val="24"/>
          <w:szCs w:val="24"/>
        </w:rPr>
        <w:t>.</w:t>
      </w:r>
    </w:p>
    <w:p w14:paraId="36F71B81" w14:textId="4E1CC98C" w:rsidR="009C583C" w:rsidRPr="00ED6C12" w:rsidRDefault="00F92E10" w:rsidP="00F25484">
      <w:pPr>
        <w:spacing w:line="480" w:lineRule="auto"/>
        <w:ind w:firstLine="720"/>
        <w:rPr>
          <w:sz w:val="24"/>
          <w:szCs w:val="24"/>
        </w:rPr>
      </w:pPr>
      <w:r w:rsidRPr="00ED6C12">
        <w:rPr>
          <w:sz w:val="24"/>
          <w:szCs w:val="24"/>
        </w:rPr>
        <w:t>The day of the tr</w:t>
      </w:r>
      <w:r w:rsidR="007A1E32" w:rsidRPr="00ED6C12">
        <w:rPr>
          <w:sz w:val="24"/>
          <w:szCs w:val="24"/>
        </w:rPr>
        <w:t>ia</w:t>
      </w:r>
      <w:r w:rsidRPr="00ED6C12">
        <w:rPr>
          <w:sz w:val="24"/>
          <w:szCs w:val="24"/>
        </w:rPr>
        <w:t>l for Michael Brown was not easy at all. People from the black community w</w:t>
      </w:r>
      <w:r w:rsidR="007A1E32" w:rsidRPr="00ED6C12">
        <w:rPr>
          <w:sz w:val="24"/>
          <w:szCs w:val="24"/>
        </w:rPr>
        <w:t>ere</w:t>
      </w:r>
      <w:r w:rsidRPr="00ED6C12">
        <w:rPr>
          <w:sz w:val="24"/>
          <w:szCs w:val="24"/>
        </w:rPr>
        <w:t xml:space="preserve"> upset and in outrage because the man that shot and killed him was set free. The judge found him not guilty of any crime. Michael Brown</w:t>
      </w:r>
      <w:r w:rsidR="00387C17" w:rsidRPr="00ED6C12">
        <w:rPr>
          <w:sz w:val="24"/>
          <w:szCs w:val="24"/>
        </w:rPr>
        <w:t xml:space="preserve">’s parents were in disbelieve </w:t>
      </w:r>
      <w:r w:rsidR="007A1E32" w:rsidRPr="00ED6C12">
        <w:rPr>
          <w:sz w:val="24"/>
          <w:szCs w:val="24"/>
        </w:rPr>
        <w:t>about</w:t>
      </w:r>
      <w:r w:rsidR="00387C17" w:rsidRPr="00ED6C12">
        <w:rPr>
          <w:sz w:val="24"/>
          <w:szCs w:val="24"/>
        </w:rPr>
        <w:t xml:space="preserve"> what they just had heard. How could a white man just shoot a</w:t>
      </w:r>
      <w:r w:rsidR="00E416B9" w:rsidRPr="00ED6C12">
        <w:rPr>
          <w:sz w:val="24"/>
          <w:szCs w:val="24"/>
        </w:rPr>
        <w:t>n</w:t>
      </w:r>
      <w:r w:rsidR="00387C17" w:rsidRPr="00ED6C12">
        <w:rPr>
          <w:sz w:val="24"/>
          <w:szCs w:val="24"/>
        </w:rPr>
        <w:t xml:space="preserve"> unarmed black man and get away with it</w:t>
      </w:r>
      <w:r w:rsidR="007A1E32" w:rsidRPr="00ED6C12">
        <w:rPr>
          <w:sz w:val="24"/>
          <w:szCs w:val="24"/>
        </w:rPr>
        <w:t>?</w:t>
      </w:r>
      <w:r w:rsidR="00387C17" w:rsidRPr="00ED6C12">
        <w:rPr>
          <w:sz w:val="24"/>
          <w:szCs w:val="24"/>
        </w:rPr>
        <w:t xml:space="preserve"> Their final verdict was that he had probable cause to shoot Mr. Brown. That is when </w:t>
      </w:r>
      <w:r w:rsidR="007A1E32" w:rsidRPr="00ED6C12">
        <w:rPr>
          <w:sz w:val="24"/>
          <w:szCs w:val="24"/>
        </w:rPr>
        <w:t xml:space="preserve">the </w:t>
      </w:r>
      <w:r w:rsidR="00387C17" w:rsidRPr="00ED6C12">
        <w:rPr>
          <w:sz w:val="24"/>
          <w:szCs w:val="24"/>
        </w:rPr>
        <w:t xml:space="preserve">city of Ferguson lost it. </w:t>
      </w:r>
      <w:r w:rsidR="00E416B9" w:rsidRPr="00ED6C12">
        <w:rPr>
          <w:sz w:val="24"/>
          <w:szCs w:val="24"/>
        </w:rPr>
        <w:t>They began</w:t>
      </w:r>
      <w:r w:rsidR="00387C17" w:rsidRPr="00ED6C12">
        <w:rPr>
          <w:sz w:val="24"/>
          <w:szCs w:val="24"/>
        </w:rPr>
        <w:t xml:space="preserve"> setting buildings on fire, protesting for the rights of our African American men, and </w:t>
      </w:r>
      <w:r w:rsidR="00E416B9" w:rsidRPr="00ED6C12">
        <w:rPr>
          <w:sz w:val="24"/>
          <w:szCs w:val="24"/>
        </w:rPr>
        <w:t xml:space="preserve">so much more. It was like </w:t>
      </w:r>
      <w:r w:rsidR="007A1E32" w:rsidRPr="00ED6C12">
        <w:rPr>
          <w:sz w:val="24"/>
          <w:szCs w:val="24"/>
        </w:rPr>
        <w:t xml:space="preserve">a </w:t>
      </w:r>
      <w:r w:rsidR="00E416B9" w:rsidRPr="00ED6C12">
        <w:rPr>
          <w:sz w:val="24"/>
          <w:szCs w:val="24"/>
        </w:rPr>
        <w:t>war between the city of Ferguson and The Police Department. The city of Ferguson will never be the same</w:t>
      </w:r>
      <w:r w:rsidR="007A1E32" w:rsidRPr="00ED6C12">
        <w:rPr>
          <w:sz w:val="24"/>
          <w:szCs w:val="24"/>
        </w:rPr>
        <w:t>,</w:t>
      </w:r>
      <w:r w:rsidR="00E416B9" w:rsidRPr="00ED6C12">
        <w:rPr>
          <w:sz w:val="24"/>
          <w:szCs w:val="24"/>
        </w:rPr>
        <w:t xml:space="preserve"> and </w:t>
      </w:r>
      <w:r w:rsidR="00403792" w:rsidRPr="00ED6C12">
        <w:rPr>
          <w:sz w:val="24"/>
          <w:szCs w:val="24"/>
        </w:rPr>
        <w:t>it is</w:t>
      </w:r>
      <w:r w:rsidR="00E416B9" w:rsidRPr="00ED6C12">
        <w:rPr>
          <w:sz w:val="24"/>
          <w:szCs w:val="24"/>
        </w:rPr>
        <w:t xml:space="preserve"> almost </w:t>
      </w:r>
      <w:r w:rsidR="007A1E32" w:rsidRPr="00ED6C12">
        <w:rPr>
          <w:sz w:val="24"/>
          <w:szCs w:val="24"/>
        </w:rPr>
        <w:t>five</w:t>
      </w:r>
      <w:r w:rsidR="00E416B9" w:rsidRPr="00ED6C12">
        <w:rPr>
          <w:sz w:val="24"/>
          <w:szCs w:val="24"/>
        </w:rPr>
        <w:t xml:space="preserve"> years since Michael Brown’s killing. </w:t>
      </w:r>
    </w:p>
    <w:p w14:paraId="6E037862" w14:textId="553F0E8F" w:rsidR="00461C93" w:rsidRPr="00ED6C12" w:rsidRDefault="00BF2B0B" w:rsidP="00A53A50">
      <w:pPr>
        <w:spacing w:line="480" w:lineRule="auto"/>
        <w:ind w:firstLine="720"/>
        <w:rPr>
          <w:sz w:val="24"/>
          <w:szCs w:val="24"/>
        </w:rPr>
      </w:pPr>
      <w:r w:rsidRPr="00ED6C12">
        <w:rPr>
          <w:sz w:val="24"/>
          <w:szCs w:val="24"/>
        </w:rPr>
        <w:t>The</w:t>
      </w:r>
      <w:r w:rsidR="001117B0" w:rsidRPr="00ED6C12">
        <w:rPr>
          <w:sz w:val="24"/>
          <w:szCs w:val="24"/>
        </w:rPr>
        <w:t>n there was the case</w:t>
      </w:r>
      <w:r w:rsidR="00E60A18" w:rsidRPr="00ED6C12">
        <w:rPr>
          <w:sz w:val="24"/>
          <w:szCs w:val="24"/>
        </w:rPr>
        <w:t xml:space="preserve"> of </w:t>
      </w:r>
      <w:r w:rsidRPr="00ED6C12">
        <w:rPr>
          <w:sz w:val="24"/>
          <w:szCs w:val="24"/>
        </w:rPr>
        <w:t>Eric Gardner, who was killed on July 14, 2014</w:t>
      </w:r>
      <w:r w:rsidR="007A1E32" w:rsidRPr="00ED6C12">
        <w:rPr>
          <w:sz w:val="24"/>
          <w:szCs w:val="24"/>
        </w:rPr>
        <w:t>,</w:t>
      </w:r>
      <w:r w:rsidRPr="00ED6C12">
        <w:rPr>
          <w:sz w:val="24"/>
          <w:szCs w:val="24"/>
        </w:rPr>
        <w:t xml:space="preserve"> by </w:t>
      </w:r>
      <w:r w:rsidR="001117B0" w:rsidRPr="00ED6C12">
        <w:rPr>
          <w:sz w:val="24"/>
          <w:szCs w:val="24"/>
        </w:rPr>
        <w:t xml:space="preserve">a </w:t>
      </w:r>
      <w:r w:rsidRPr="00ED6C12">
        <w:rPr>
          <w:sz w:val="24"/>
          <w:szCs w:val="24"/>
        </w:rPr>
        <w:t xml:space="preserve">police officer. That police officer was Daniel Pantaleo of </w:t>
      </w:r>
      <w:r w:rsidR="007A1E32" w:rsidRPr="00ED6C12">
        <w:rPr>
          <w:sz w:val="24"/>
          <w:szCs w:val="24"/>
        </w:rPr>
        <w:t xml:space="preserve">the </w:t>
      </w:r>
      <w:r w:rsidRPr="00ED6C12">
        <w:rPr>
          <w:sz w:val="24"/>
          <w:szCs w:val="24"/>
        </w:rPr>
        <w:t>New York City Police Department. Officer Pantaleo approach Mr. Gardner on the street and question him about selling single cigarettes without having a tax stamp. Mr. Gardner then told police that he was tired of being har</w:t>
      </w:r>
      <w:r w:rsidR="008363BC" w:rsidRPr="00ED6C12">
        <w:rPr>
          <w:sz w:val="24"/>
          <w:szCs w:val="24"/>
        </w:rPr>
        <w:t xml:space="preserve">assed about cigarettes </w:t>
      </w:r>
      <w:r w:rsidR="001117B0" w:rsidRPr="00ED6C12">
        <w:rPr>
          <w:sz w:val="24"/>
          <w:szCs w:val="24"/>
        </w:rPr>
        <w:t xml:space="preserve">that </w:t>
      </w:r>
      <w:r w:rsidR="008363BC" w:rsidRPr="00ED6C12">
        <w:rPr>
          <w:sz w:val="24"/>
          <w:szCs w:val="24"/>
        </w:rPr>
        <w:t>he was not selling on the street. That is when the officers attempted to arrest him. When Officer Pantaleo began to place his hands-on Mr. Gardner, he refused to cooperate and pulled his arms away from the officer. The officer then decide</w:t>
      </w:r>
      <w:r w:rsidR="007A1E32" w:rsidRPr="00ED6C12">
        <w:rPr>
          <w:sz w:val="24"/>
          <w:szCs w:val="24"/>
        </w:rPr>
        <w:t>s</w:t>
      </w:r>
      <w:r w:rsidR="008363BC" w:rsidRPr="00ED6C12">
        <w:rPr>
          <w:sz w:val="24"/>
          <w:szCs w:val="24"/>
        </w:rPr>
        <w:t xml:space="preserve"> to</w:t>
      </w:r>
      <w:r w:rsidR="001117B0" w:rsidRPr="00ED6C12">
        <w:rPr>
          <w:sz w:val="24"/>
          <w:szCs w:val="24"/>
        </w:rPr>
        <w:t xml:space="preserve"> wrap </w:t>
      </w:r>
      <w:r w:rsidR="008363BC" w:rsidRPr="00ED6C12">
        <w:rPr>
          <w:sz w:val="24"/>
          <w:szCs w:val="24"/>
        </w:rPr>
        <w:t>his arm around Mr. Gardner</w:t>
      </w:r>
      <w:r w:rsidR="007A1E32" w:rsidRPr="00ED6C12">
        <w:rPr>
          <w:sz w:val="24"/>
          <w:szCs w:val="24"/>
        </w:rPr>
        <w:t>'s</w:t>
      </w:r>
      <w:r w:rsidR="008363BC" w:rsidRPr="00ED6C12">
        <w:rPr>
          <w:sz w:val="24"/>
          <w:szCs w:val="24"/>
        </w:rPr>
        <w:t xml:space="preserve"> neck and wrestled him to the ground. The</w:t>
      </w:r>
      <w:r w:rsidR="001117B0" w:rsidRPr="00ED6C12">
        <w:rPr>
          <w:sz w:val="24"/>
          <w:szCs w:val="24"/>
        </w:rPr>
        <w:t>n that is when the</w:t>
      </w:r>
      <w:r w:rsidR="008363BC" w:rsidRPr="00ED6C12">
        <w:rPr>
          <w:sz w:val="24"/>
          <w:szCs w:val="24"/>
        </w:rPr>
        <w:t xml:space="preserve"> other officers help Pantaleo pinned him down. As they had him down on the </w:t>
      </w:r>
      <w:r w:rsidR="007A1E32" w:rsidRPr="00ED6C12">
        <w:rPr>
          <w:sz w:val="24"/>
          <w:szCs w:val="24"/>
        </w:rPr>
        <w:t>floor</w:t>
      </w:r>
      <w:r w:rsidR="001117B0" w:rsidRPr="00ED6C12">
        <w:rPr>
          <w:sz w:val="24"/>
          <w:szCs w:val="24"/>
        </w:rPr>
        <w:t xml:space="preserve">, </w:t>
      </w:r>
      <w:r w:rsidR="008363BC" w:rsidRPr="00ED6C12">
        <w:rPr>
          <w:sz w:val="24"/>
          <w:szCs w:val="24"/>
        </w:rPr>
        <w:t xml:space="preserve">Gardner </w:t>
      </w:r>
      <w:r w:rsidR="001117B0" w:rsidRPr="00ED6C12">
        <w:rPr>
          <w:sz w:val="24"/>
          <w:szCs w:val="24"/>
        </w:rPr>
        <w:t xml:space="preserve">repeatedly </w:t>
      </w:r>
      <w:r w:rsidR="008363BC" w:rsidRPr="00ED6C12">
        <w:rPr>
          <w:sz w:val="24"/>
          <w:szCs w:val="24"/>
        </w:rPr>
        <w:t>kept saying</w:t>
      </w:r>
      <w:r w:rsidR="007A1E32" w:rsidRPr="00ED6C12">
        <w:rPr>
          <w:sz w:val="24"/>
          <w:szCs w:val="24"/>
        </w:rPr>
        <w:t>,</w:t>
      </w:r>
      <w:r w:rsidR="008363BC" w:rsidRPr="00ED6C12">
        <w:rPr>
          <w:sz w:val="24"/>
          <w:szCs w:val="24"/>
        </w:rPr>
        <w:t xml:space="preserve"> “I can’t </w:t>
      </w:r>
      <w:r w:rsidR="001117B0" w:rsidRPr="00ED6C12">
        <w:rPr>
          <w:sz w:val="24"/>
          <w:szCs w:val="24"/>
        </w:rPr>
        <w:t>breathe</w:t>
      </w:r>
      <w:r w:rsidR="007A1E32" w:rsidRPr="00ED6C12">
        <w:rPr>
          <w:sz w:val="24"/>
          <w:szCs w:val="24"/>
        </w:rPr>
        <w:t>,</w:t>
      </w:r>
      <w:r w:rsidR="001117B0" w:rsidRPr="00ED6C12">
        <w:rPr>
          <w:sz w:val="24"/>
          <w:szCs w:val="24"/>
        </w:rPr>
        <w:t xml:space="preserve">” he said that </w:t>
      </w:r>
      <w:r w:rsidR="008363BC" w:rsidRPr="00ED6C12">
        <w:rPr>
          <w:sz w:val="24"/>
          <w:szCs w:val="24"/>
        </w:rPr>
        <w:t>11 times while he was face down on the ground of the sidewalk. That is when Mr. Gardner began to lost consciousness</w:t>
      </w:r>
      <w:r w:rsidR="007A1E32" w:rsidRPr="00ED6C12">
        <w:rPr>
          <w:sz w:val="24"/>
          <w:szCs w:val="24"/>
        </w:rPr>
        <w:t>,</w:t>
      </w:r>
      <w:r w:rsidR="008363BC" w:rsidRPr="00ED6C12">
        <w:rPr>
          <w:sz w:val="24"/>
          <w:szCs w:val="24"/>
        </w:rPr>
        <w:t xml:space="preserve"> and the officer </w:t>
      </w:r>
      <w:r w:rsidR="007A1E32" w:rsidRPr="00ED6C12">
        <w:rPr>
          <w:sz w:val="24"/>
          <w:szCs w:val="24"/>
        </w:rPr>
        <w:t>started</w:t>
      </w:r>
      <w:r w:rsidR="008363BC" w:rsidRPr="00ED6C12">
        <w:rPr>
          <w:sz w:val="24"/>
          <w:szCs w:val="24"/>
        </w:rPr>
        <w:t xml:space="preserve"> to turn him over to ease the breathing. Mr. Gardner laid on the sidewalk for seven minutes until the a</w:t>
      </w:r>
      <w:r w:rsidR="007D0B06" w:rsidRPr="00ED6C12">
        <w:rPr>
          <w:sz w:val="24"/>
          <w:szCs w:val="24"/>
        </w:rPr>
        <w:t>mbulance arrive</w:t>
      </w:r>
      <w:r w:rsidR="007A1E32" w:rsidRPr="00ED6C12">
        <w:rPr>
          <w:sz w:val="24"/>
          <w:szCs w:val="24"/>
        </w:rPr>
        <w:t>s</w:t>
      </w:r>
      <w:r w:rsidR="007D0B06" w:rsidRPr="00ED6C12">
        <w:rPr>
          <w:sz w:val="24"/>
          <w:szCs w:val="24"/>
        </w:rPr>
        <w:t xml:space="preserve">. Once the ambulance arrived and took him to a nearby hospital, </w:t>
      </w:r>
      <w:r w:rsidR="007A1E32" w:rsidRPr="00ED6C12">
        <w:rPr>
          <w:sz w:val="24"/>
          <w:szCs w:val="24"/>
        </w:rPr>
        <w:t xml:space="preserve">the doctors </w:t>
      </w:r>
      <w:r w:rsidR="007D0B06" w:rsidRPr="00ED6C12">
        <w:rPr>
          <w:sz w:val="24"/>
          <w:szCs w:val="24"/>
        </w:rPr>
        <w:t xml:space="preserve">pronounced </w:t>
      </w:r>
      <w:r w:rsidR="007A1E32" w:rsidRPr="00ED6C12">
        <w:rPr>
          <w:sz w:val="24"/>
          <w:szCs w:val="24"/>
        </w:rPr>
        <w:t xml:space="preserve">him </w:t>
      </w:r>
      <w:r w:rsidR="007D0B06" w:rsidRPr="00ED6C12">
        <w:rPr>
          <w:sz w:val="24"/>
          <w:szCs w:val="24"/>
        </w:rPr>
        <w:t>dead a</w:t>
      </w:r>
      <w:r w:rsidR="00461C93" w:rsidRPr="00ED6C12">
        <w:rPr>
          <w:sz w:val="24"/>
          <w:szCs w:val="24"/>
        </w:rPr>
        <w:t>n</w:t>
      </w:r>
      <w:r w:rsidR="007D0B06" w:rsidRPr="00ED6C12">
        <w:rPr>
          <w:sz w:val="24"/>
          <w:szCs w:val="24"/>
        </w:rPr>
        <w:t xml:space="preserve"> hour later. Officer Pantaleo was placed on desk duty after the incident happen.</w:t>
      </w:r>
    </w:p>
    <w:p w14:paraId="5261E0DC" w14:textId="4C43C960" w:rsidR="00BF2B0B" w:rsidRPr="00ED6C12" w:rsidRDefault="00461C93" w:rsidP="00A53A50">
      <w:pPr>
        <w:spacing w:line="480" w:lineRule="auto"/>
        <w:ind w:firstLine="720"/>
        <w:rPr>
          <w:sz w:val="24"/>
          <w:szCs w:val="24"/>
        </w:rPr>
      </w:pPr>
      <w:r w:rsidRPr="00ED6C12">
        <w:rPr>
          <w:sz w:val="24"/>
          <w:szCs w:val="24"/>
        </w:rPr>
        <w:t>As you can imagine</w:t>
      </w:r>
      <w:r w:rsidR="007A1E32" w:rsidRPr="00ED6C12">
        <w:rPr>
          <w:sz w:val="24"/>
          <w:szCs w:val="24"/>
        </w:rPr>
        <w:t>,</w:t>
      </w:r>
      <w:r w:rsidRPr="00ED6C12">
        <w:rPr>
          <w:sz w:val="24"/>
          <w:szCs w:val="24"/>
        </w:rPr>
        <w:t xml:space="preserve"> </w:t>
      </w:r>
      <w:r w:rsidR="007A1E32" w:rsidRPr="00ED6C12">
        <w:rPr>
          <w:sz w:val="24"/>
          <w:szCs w:val="24"/>
        </w:rPr>
        <w:t>all charges against him dropped</w:t>
      </w:r>
      <w:r w:rsidRPr="00ED6C12">
        <w:rPr>
          <w:sz w:val="24"/>
          <w:szCs w:val="24"/>
        </w:rPr>
        <w:t>. Th</w:t>
      </w:r>
      <w:r w:rsidR="001117B0" w:rsidRPr="00ED6C12">
        <w:rPr>
          <w:sz w:val="24"/>
          <w:szCs w:val="24"/>
        </w:rPr>
        <w:t xml:space="preserve">e judge </w:t>
      </w:r>
      <w:r w:rsidRPr="00ED6C12">
        <w:rPr>
          <w:sz w:val="24"/>
          <w:szCs w:val="24"/>
        </w:rPr>
        <w:t>stated that the evidence does not support charging Police Officer Pantaleo with a federal civil rights violation. Mr. Donoghue also stated that he could not prov</w:t>
      </w:r>
      <w:r w:rsidR="00F02A3C" w:rsidRPr="00ED6C12">
        <w:rPr>
          <w:sz w:val="24"/>
          <w:szCs w:val="24"/>
        </w:rPr>
        <w:t>e Officer Pantaleo willfully used excessive force to violate Mr. Gar</w:t>
      </w:r>
      <w:r w:rsidR="001117B0" w:rsidRPr="00ED6C12">
        <w:rPr>
          <w:sz w:val="24"/>
          <w:szCs w:val="24"/>
        </w:rPr>
        <w:t>d</w:t>
      </w:r>
      <w:r w:rsidR="00F02A3C" w:rsidRPr="00ED6C12">
        <w:rPr>
          <w:sz w:val="24"/>
          <w:szCs w:val="24"/>
        </w:rPr>
        <w:t>ner’s rights. The Gardner family and its supporters were let down</w:t>
      </w:r>
      <w:r w:rsidR="007A1E32" w:rsidRPr="00ED6C12">
        <w:rPr>
          <w:sz w:val="24"/>
          <w:szCs w:val="24"/>
        </w:rPr>
        <w:t>,</w:t>
      </w:r>
      <w:r w:rsidR="00F02A3C" w:rsidRPr="00ED6C12">
        <w:rPr>
          <w:sz w:val="24"/>
          <w:szCs w:val="24"/>
        </w:rPr>
        <w:t xml:space="preserve"> and t</w:t>
      </w:r>
      <w:r w:rsidR="00161721" w:rsidRPr="00ED6C12">
        <w:rPr>
          <w:sz w:val="24"/>
          <w:szCs w:val="24"/>
        </w:rPr>
        <w:t xml:space="preserve">he </w:t>
      </w:r>
      <w:r w:rsidR="00F02A3C" w:rsidRPr="00ED6C12">
        <w:rPr>
          <w:sz w:val="24"/>
          <w:szCs w:val="24"/>
        </w:rPr>
        <w:t xml:space="preserve">justice department had failed them. There </w:t>
      </w:r>
      <w:r w:rsidR="001117B0" w:rsidRPr="00ED6C12">
        <w:rPr>
          <w:sz w:val="24"/>
          <w:szCs w:val="24"/>
        </w:rPr>
        <w:t>were</w:t>
      </w:r>
      <w:r w:rsidR="00F02A3C" w:rsidRPr="00ED6C12">
        <w:rPr>
          <w:sz w:val="24"/>
          <w:szCs w:val="24"/>
        </w:rPr>
        <w:t xml:space="preserve"> protest</w:t>
      </w:r>
      <w:r w:rsidR="00161721" w:rsidRPr="00ED6C12">
        <w:rPr>
          <w:sz w:val="24"/>
          <w:szCs w:val="24"/>
        </w:rPr>
        <w:t>ing</w:t>
      </w:r>
      <w:r w:rsidR="00F02A3C" w:rsidRPr="00ED6C12">
        <w:rPr>
          <w:sz w:val="24"/>
          <w:szCs w:val="24"/>
        </w:rPr>
        <w:t xml:space="preserve"> just like it was </w:t>
      </w:r>
      <w:r w:rsidR="001117B0" w:rsidRPr="00ED6C12">
        <w:rPr>
          <w:sz w:val="24"/>
          <w:szCs w:val="24"/>
        </w:rPr>
        <w:t>for</w:t>
      </w:r>
      <w:r w:rsidR="00F02A3C" w:rsidRPr="00ED6C12">
        <w:rPr>
          <w:sz w:val="24"/>
          <w:szCs w:val="24"/>
        </w:rPr>
        <w:t xml:space="preserve"> Michael Brown</w:t>
      </w:r>
      <w:r w:rsidR="00161721" w:rsidRPr="00ED6C12">
        <w:rPr>
          <w:sz w:val="24"/>
          <w:szCs w:val="24"/>
        </w:rPr>
        <w:t xml:space="preserve"> </w:t>
      </w:r>
      <w:r w:rsidR="00F02A3C" w:rsidRPr="00ED6C12">
        <w:rPr>
          <w:sz w:val="24"/>
          <w:szCs w:val="24"/>
        </w:rPr>
        <w:t>b</w:t>
      </w:r>
      <w:r w:rsidR="00161721" w:rsidRPr="00ED6C12">
        <w:rPr>
          <w:sz w:val="24"/>
          <w:szCs w:val="24"/>
        </w:rPr>
        <w:t xml:space="preserve">ecause the African American community could not understand how another </w:t>
      </w:r>
      <w:r w:rsidR="001117B0" w:rsidRPr="00ED6C12">
        <w:rPr>
          <w:sz w:val="24"/>
          <w:szCs w:val="24"/>
        </w:rPr>
        <w:t xml:space="preserve">white </w:t>
      </w:r>
      <w:r w:rsidR="00161721" w:rsidRPr="00ED6C12">
        <w:rPr>
          <w:sz w:val="24"/>
          <w:szCs w:val="24"/>
        </w:rPr>
        <w:t>police officer got off for killing a black man.</w:t>
      </w:r>
    </w:p>
    <w:p w14:paraId="4178FEC0" w14:textId="367593EF" w:rsidR="00B42195" w:rsidRPr="00ED6C12" w:rsidRDefault="00F950DC" w:rsidP="000B6662">
      <w:pPr>
        <w:spacing w:line="480" w:lineRule="auto"/>
        <w:ind w:firstLine="720"/>
        <w:rPr>
          <w:sz w:val="24"/>
          <w:szCs w:val="24"/>
        </w:rPr>
      </w:pPr>
      <w:r w:rsidRPr="00ED6C12">
        <w:rPr>
          <w:sz w:val="24"/>
          <w:szCs w:val="24"/>
        </w:rPr>
        <w:t xml:space="preserve"> </w:t>
      </w:r>
      <w:r w:rsidR="00B42195" w:rsidRPr="00ED6C12">
        <w:rPr>
          <w:sz w:val="24"/>
          <w:szCs w:val="24"/>
        </w:rPr>
        <w:t xml:space="preserve">Our problem is black men and women do not like to be talked down to or belittled like a piece of trash. I feel one way to stop Police brutality is for the officers to </w:t>
      </w:r>
      <w:r w:rsidR="007A1E32" w:rsidRPr="00ED6C12">
        <w:rPr>
          <w:sz w:val="24"/>
          <w:szCs w:val="24"/>
        </w:rPr>
        <w:t>have better</w:t>
      </w:r>
      <w:r w:rsidR="00B42195" w:rsidRPr="00ED6C12">
        <w:rPr>
          <w:sz w:val="24"/>
          <w:szCs w:val="24"/>
        </w:rPr>
        <w:t xml:space="preserve"> trained on how to interact </w:t>
      </w:r>
      <w:r w:rsidR="00F25484" w:rsidRPr="00ED6C12">
        <w:rPr>
          <w:sz w:val="24"/>
          <w:szCs w:val="24"/>
        </w:rPr>
        <w:t xml:space="preserve">with </w:t>
      </w:r>
      <w:r w:rsidR="00B42195" w:rsidRPr="00ED6C12">
        <w:rPr>
          <w:sz w:val="24"/>
          <w:szCs w:val="24"/>
        </w:rPr>
        <w:t xml:space="preserve">African Americans. They are </w:t>
      </w:r>
      <w:r w:rsidR="0045437E" w:rsidRPr="00ED6C12">
        <w:rPr>
          <w:sz w:val="24"/>
          <w:szCs w:val="24"/>
        </w:rPr>
        <w:t>supposed to</w:t>
      </w:r>
      <w:r w:rsidR="00B42195" w:rsidRPr="00ED6C12">
        <w:rPr>
          <w:sz w:val="24"/>
          <w:szCs w:val="24"/>
        </w:rPr>
        <w:t xml:space="preserve"> be protecting</w:t>
      </w:r>
      <w:r w:rsidR="0045437E" w:rsidRPr="00ED6C12">
        <w:rPr>
          <w:sz w:val="24"/>
          <w:szCs w:val="24"/>
        </w:rPr>
        <w:t xml:space="preserve"> us</w:t>
      </w:r>
      <w:r w:rsidR="007A1E32" w:rsidRPr="00ED6C12">
        <w:rPr>
          <w:sz w:val="24"/>
          <w:szCs w:val="24"/>
        </w:rPr>
        <w:t>,</w:t>
      </w:r>
      <w:r w:rsidR="0045437E" w:rsidRPr="00ED6C12">
        <w:rPr>
          <w:sz w:val="24"/>
          <w:szCs w:val="24"/>
        </w:rPr>
        <w:t xml:space="preserve"> not killing us</w:t>
      </w:r>
      <w:r w:rsidR="00B42195" w:rsidRPr="00ED6C12">
        <w:rPr>
          <w:sz w:val="24"/>
          <w:szCs w:val="24"/>
        </w:rPr>
        <w:t>. We can start</w:t>
      </w:r>
      <w:r w:rsidR="0045437E" w:rsidRPr="00ED6C12">
        <w:rPr>
          <w:sz w:val="24"/>
          <w:szCs w:val="24"/>
        </w:rPr>
        <w:t xml:space="preserve"> by</w:t>
      </w:r>
      <w:r w:rsidR="00B42195" w:rsidRPr="00ED6C12">
        <w:rPr>
          <w:sz w:val="24"/>
          <w:szCs w:val="24"/>
        </w:rPr>
        <w:t xml:space="preserve"> having meetings with</w:t>
      </w:r>
      <w:r w:rsidR="0045437E" w:rsidRPr="00ED6C12">
        <w:rPr>
          <w:sz w:val="24"/>
          <w:szCs w:val="24"/>
        </w:rPr>
        <w:t xml:space="preserve"> the chief of</w:t>
      </w:r>
      <w:r w:rsidR="00B42195" w:rsidRPr="00ED6C12">
        <w:rPr>
          <w:sz w:val="24"/>
          <w:szCs w:val="24"/>
        </w:rPr>
        <w:t xml:space="preserve"> police on how to make</w:t>
      </w:r>
      <w:r w:rsidR="0045437E" w:rsidRPr="00ED6C12">
        <w:rPr>
          <w:sz w:val="24"/>
          <w:szCs w:val="24"/>
        </w:rPr>
        <w:t xml:space="preserve"> the black community a little better when it comes to dealing with a police officer. One key to helping save our black men</w:t>
      </w:r>
      <w:r w:rsidR="007A1E32" w:rsidRPr="00ED6C12">
        <w:rPr>
          <w:sz w:val="24"/>
          <w:szCs w:val="24"/>
        </w:rPr>
        <w:t>'s</w:t>
      </w:r>
      <w:r w:rsidR="0045437E" w:rsidRPr="00ED6C12">
        <w:rPr>
          <w:sz w:val="24"/>
          <w:szCs w:val="24"/>
        </w:rPr>
        <w:t xml:space="preserve"> lives is to work side by side with the police force. Learn how to communicate with each other to </w:t>
      </w:r>
      <w:r w:rsidR="007A1E32" w:rsidRPr="00ED6C12">
        <w:rPr>
          <w:sz w:val="24"/>
          <w:szCs w:val="24"/>
        </w:rPr>
        <w:t>understand better</w:t>
      </w:r>
      <w:r w:rsidR="0045437E" w:rsidRPr="00ED6C12">
        <w:rPr>
          <w:sz w:val="24"/>
          <w:szCs w:val="24"/>
        </w:rPr>
        <w:t xml:space="preserve"> what is going on between white officer</w:t>
      </w:r>
      <w:r w:rsidR="00F25484" w:rsidRPr="00ED6C12">
        <w:rPr>
          <w:sz w:val="24"/>
          <w:szCs w:val="24"/>
        </w:rPr>
        <w:t>s</w:t>
      </w:r>
      <w:r w:rsidR="0045437E" w:rsidRPr="00ED6C12">
        <w:rPr>
          <w:sz w:val="24"/>
          <w:szCs w:val="24"/>
        </w:rPr>
        <w:t xml:space="preserve"> and black</w:t>
      </w:r>
      <w:r w:rsidR="00F25484" w:rsidRPr="00ED6C12">
        <w:rPr>
          <w:sz w:val="24"/>
          <w:szCs w:val="24"/>
        </w:rPr>
        <w:t xml:space="preserve"> men</w:t>
      </w:r>
      <w:r w:rsidR="00A53A50" w:rsidRPr="00ED6C12">
        <w:rPr>
          <w:sz w:val="24"/>
          <w:szCs w:val="24"/>
        </w:rPr>
        <w:t xml:space="preserve">. </w:t>
      </w:r>
      <w:r w:rsidR="00B42195" w:rsidRPr="00ED6C12">
        <w:rPr>
          <w:sz w:val="24"/>
          <w:szCs w:val="24"/>
        </w:rPr>
        <w:t>We have the power to make a lot of change for more black men and women</w:t>
      </w:r>
      <w:r w:rsidR="007A1E32" w:rsidRPr="00ED6C12">
        <w:rPr>
          <w:sz w:val="24"/>
          <w:szCs w:val="24"/>
        </w:rPr>
        <w:t>,</w:t>
      </w:r>
      <w:r w:rsidR="00B42195" w:rsidRPr="00ED6C12">
        <w:rPr>
          <w:sz w:val="24"/>
          <w:szCs w:val="24"/>
        </w:rPr>
        <w:t xml:space="preserve"> so they </w:t>
      </w:r>
      <w:r w:rsidR="00A53A50" w:rsidRPr="00ED6C12">
        <w:rPr>
          <w:sz w:val="24"/>
          <w:szCs w:val="24"/>
        </w:rPr>
        <w:t>do not</w:t>
      </w:r>
      <w:r w:rsidR="00B42195" w:rsidRPr="00ED6C12">
        <w:rPr>
          <w:sz w:val="24"/>
          <w:szCs w:val="24"/>
        </w:rPr>
        <w:t xml:space="preserve"> have to die. I know this will be a long road</w:t>
      </w:r>
      <w:r w:rsidR="00C429CD" w:rsidRPr="00ED6C12">
        <w:rPr>
          <w:sz w:val="24"/>
          <w:szCs w:val="24"/>
        </w:rPr>
        <w:t xml:space="preserve">, </w:t>
      </w:r>
      <w:r w:rsidR="00A53A50" w:rsidRPr="00ED6C12">
        <w:rPr>
          <w:sz w:val="24"/>
          <w:szCs w:val="24"/>
        </w:rPr>
        <w:t>but we must stop this white on black crime. It is doing</w:t>
      </w:r>
      <w:r w:rsidR="00F25484" w:rsidRPr="00ED6C12">
        <w:rPr>
          <w:sz w:val="24"/>
          <w:szCs w:val="24"/>
        </w:rPr>
        <w:t xml:space="preserve"> nothing</w:t>
      </w:r>
      <w:r w:rsidR="00A53A50" w:rsidRPr="00ED6C12">
        <w:rPr>
          <w:sz w:val="24"/>
          <w:szCs w:val="24"/>
        </w:rPr>
        <w:t xml:space="preserve"> but killing our fathers, brothers, uncle, friends, and husbands. </w:t>
      </w:r>
      <w:r w:rsidR="00B42195" w:rsidRPr="00ED6C12">
        <w:rPr>
          <w:sz w:val="24"/>
          <w:szCs w:val="24"/>
        </w:rPr>
        <w:t xml:space="preserve">We </w:t>
      </w:r>
      <w:r w:rsidR="00A53A50" w:rsidRPr="00ED6C12">
        <w:rPr>
          <w:sz w:val="24"/>
          <w:szCs w:val="24"/>
        </w:rPr>
        <w:t xml:space="preserve">must </w:t>
      </w:r>
      <w:r w:rsidR="00B42195" w:rsidRPr="00ED6C12">
        <w:rPr>
          <w:sz w:val="24"/>
          <w:szCs w:val="24"/>
        </w:rPr>
        <w:t>educate our</w:t>
      </w:r>
      <w:r w:rsidR="00A53A50" w:rsidRPr="00ED6C12">
        <w:rPr>
          <w:sz w:val="24"/>
          <w:szCs w:val="24"/>
        </w:rPr>
        <w:t xml:space="preserve"> black men</w:t>
      </w:r>
      <w:r w:rsidR="00B42195" w:rsidRPr="00ED6C12">
        <w:rPr>
          <w:sz w:val="24"/>
          <w:szCs w:val="24"/>
        </w:rPr>
        <w:t xml:space="preserve"> and women</w:t>
      </w:r>
      <w:r w:rsidR="007A1E32" w:rsidRPr="00ED6C12">
        <w:rPr>
          <w:sz w:val="24"/>
          <w:szCs w:val="24"/>
        </w:rPr>
        <w:t>,</w:t>
      </w:r>
      <w:r w:rsidR="00B42195" w:rsidRPr="00ED6C12">
        <w:rPr>
          <w:sz w:val="24"/>
          <w:szCs w:val="24"/>
        </w:rPr>
        <w:t xml:space="preserve"> especially men</w:t>
      </w:r>
      <w:r w:rsidR="007A1E32" w:rsidRPr="00ED6C12">
        <w:rPr>
          <w:sz w:val="24"/>
          <w:szCs w:val="24"/>
        </w:rPr>
        <w:t>,</w:t>
      </w:r>
      <w:r w:rsidR="00A53A50" w:rsidRPr="00ED6C12">
        <w:rPr>
          <w:sz w:val="24"/>
          <w:szCs w:val="24"/>
        </w:rPr>
        <w:t xml:space="preserve"> </w:t>
      </w:r>
      <w:r w:rsidR="007A1E32" w:rsidRPr="00ED6C12">
        <w:rPr>
          <w:sz w:val="24"/>
          <w:szCs w:val="24"/>
        </w:rPr>
        <w:t>always to</w:t>
      </w:r>
      <w:r w:rsidR="00B42195" w:rsidRPr="00ED6C12">
        <w:rPr>
          <w:sz w:val="24"/>
          <w:szCs w:val="24"/>
        </w:rPr>
        <w:t xml:space="preserve"> remain calm and </w:t>
      </w:r>
      <w:r w:rsidR="00A53A50" w:rsidRPr="00ED6C12">
        <w:rPr>
          <w:sz w:val="24"/>
          <w:szCs w:val="24"/>
        </w:rPr>
        <w:t>do not</w:t>
      </w:r>
      <w:r w:rsidR="00B42195" w:rsidRPr="00ED6C12">
        <w:rPr>
          <w:sz w:val="24"/>
          <w:szCs w:val="24"/>
        </w:rPr>
        <w:t xml:space="preserve"> say much</w:t>
      </w:r>
      <w:r w:rsidR="007A1E32" w:rsidRPr="00ED6C12">
        <w:rPr>
          <w:sz w:val="24"/>
          <w:szCs w:val="24"/>
        </w:rPr>
        <w:t>,</w:t>
      </w:r>
      <w:r w:rsidR="00B42195" w:rsidRPr="00ED6C12">
        <w:rPr>
          <w:sz w:val="24"/>
          <w:szCs w:val="24"/>
        </w:rPr>
        <w:t xml:space="preserve"> so his chances of survival are better</w:t>
      </w:r>
      <w:r w:rsidR="00A53A50" w:rsidRPr="00ED6C12">
        <w:rPr>
          <w:sz w:val="24"/>
          <w:szCs w:val="24"/>
        </w:rPr>
        <w:t xml:space="preserve">. </w:t>
      </w:r>
      <w:r w:rsidR="00B42195" w:rsidRPr="00ED6C12">
        <w:rPr>
          <w:sz w:val="24"/>
          <w:szCs w:val="24"/>
        </w:rPr>
        <w:t xml:space="preserve"> We </w:t>
      </w:r>
      <w:r w:rsidR="00A53A50" w:rsidRPr="00ED6C12">
        <w:rPr>
          <w:sz w:val="24"/>
          <w:szCs w:val="24"/>
        </w:rPr>
        <w:t>must</w:t>
      </w:r>
      <w:r w:rsidR="00B42195" w:rsidRPr="00ED6C12">
        <w:rPr>
          <w:sz w:val="24"/>
          <w:szCs w:val="24"/>
        </w:rPr>
        <w:t xml:space="preserve"> be smart in this situation </w:t>
      </w:r>
      <w:r w:rsidR="00A53A50" w:rsidRPr="00ED6C12">
        <w:rPr>
          <w:sz w:val="24"/>
          <w:szCs w:val="24"/>
        </w:rPr>
        <w:t>c</w:t>
      </w:r>
      <w:r w:rsidR="00B42195" w:rsidRPr="00ED6C12">
        <w:rPr>
          <w:sz w:val="24"/>
          <w:szCs w:val="24"/>
        </w:rPr>
        <w:t xml:space="preserve">ause </w:t>
      </w:r>
      <w:r w:rsidR="00A53A50" w:rsidRPr="00ED6C12">
        <w:rPr>
          <w:sz w:val="24"/>
          <w:szCs w:val="24"/>
        </w:rPr>
        <w:t>it is</w:t>
      </w:r>
      <w:r w:rsidR="00B42195" w:rsidRPr="00ED6C12">
        <w:rPr>
          <w:sz w:val="24"/>
          <w:szCs w:val="24"/>
        </w:rPr>
        <w:t xml:space="preserve"> a matter of life and death</w:t>
      </w:r>
      <w:r w:rsidR="00A53A50" w:rsidRPr="00ED6C12">
        <w:rPr>
          <w:sz w:val="24"/>
          <w:szCs w:val="24"/>
        </w:rPr>
        <w:t xml:space="preserve"> when it comes to </w:t>
      </w:r>
      <w:r w:rsidR="007A1E32" w:rsidRPr="00ED6C12">
        <w:rPr>
          <w:sz w:val="24"/>
          <w:szCs w:val="24"/>
        </w:rPr>
        <w:t>a police officer and us</w:t>
      </w:r>
      <w:r w:rsidR="00A53A50" w:rsidRPr="00ED6C12">
        <w:rPr>
          <w:sz w:val="24"/>
          <w:szCs w:val="24"/>
        </w:rPr>
        <w:t>.</w:t>
      </w:r>
    </w:p>
    <w:p w14:paraId="676BFC50" w14:textId="51D17C7F" w:rsidR="00B42195" w:rsidRPr="00ED6C12" w:rsidRDefault="00B42195" w:rsidP="0082033C">
      <w:pPr>
        <w:spacing w:line="480" w:lineRule="auto"/>
        <w:ind w:firstLine="720"/>
        <w:rPr>
          <w:sz w:val="24"/>
          <w:szCs w:val="24"/>
        </w:rPr>
      </w:pPr>
      <w:r w:rsidRPr="00ED6C12">
        <w:rPr>
          <w:sz w:val="24"/>
          <w:szCs w:val="24"/>
        </w:rPr>
        <w:t xml:space="preserve">We always made a way out of </w:t>
      </w:r>
      <w:r w:rsidR="008E6A4B" w:rsidRPr="00ED6C12">
        <w:rPr>
          <w:sz w:val="24"/>
          <w:szCs w:val="24"/>
        </w:rPr>
        <w:t>no way when things like this happen</w:t>
      </w:r>
      <w:r w:rsidRPr="00ED6C12">
        <w:rPr>
          <w:sz w:val="24"/>
          <w:szCs w:val="24"/>
        </w:rPr>
        <w:t>. Remember</w:t>
      </w:r>
      <w:r w:rsidR="007A1E32" w:rsidRPr="00ED6C12">
        <w:rPr>
          <w:sz w:val="24"/>
          <w:szCs w:val="24"/>
        </w:rPr>
        <w:t>,</w:t>
      </w:r>
      <w:r w:rsidRPr="00ED6C12">
        <w:rPr>
          <w:sz w:val="24"/>
          <w:szCs w:val="24"/>
        </w:rPr>
        <w:t xml:space="preserve"> we always had to fight when it came to rights as blacks</w:t>
      </w:r>
      <w:r w:rsidR="007A1E32" w:rsidRPr="00ED6C12">
        <w:rPr>
          <w:sz w:val="24"/>
          <w:szCs w:val="24"/>
        </w:rPr>
        <w:t>;</w:t>
      </w:r>
      <w:r w:rsidRPr="00ED6C12">
        <w:rPr>
          <w:sz w:val="24"/>
          <w:szCs w:val="24"/>
        </w:rPr>
        <w:t xml:space="preserve"> this should be no different. Yes</w:t>
      </w:r>
      <w:r w:rsidR="003203DC" w:rsidRPr="00ED6C12">
        <w:rPr>
          <w:sz w:val="24"/>
          <w:szCs w:val="24"/>
        </w:rPr>
        <w:t xml:space="preserve">, </w:t>
      </w:r>
      <w:r w:rsidRPr="00ED6C12">
        <w:rPr>
          <w:sz w:val="24"/>
          <w:szCs w:val="24"/>
        </w:rPr>
        <w:t>we have been going through police brutality</w:t>
      </w:r>
      <w:r w:rsidR="000B6662" w:rsidRPr="00ED6C12">
        <w:rPr>
          <w:sz w:val="24"/>
          <w:szCs w:val="24"/>
        </w:rPr>
        <w:t xml:space="preserve"> f</w:t>
      </w:r>
      <w:r w:rsidRPr="00ED6C12">
        <w:rPr>
          <w:sz w:val="24"/>
          <w:szCs w:val="24"/>
        </w:rPr>
        <w:t>or a long time</w:t>
      </w:r>
      <w:r w:rsidR="000B6662" w:rsidRPr="00ED6C12">
        <w:rPr>
          <w:sz w:val="24"/>
          <w:szCs w:val="24"/>
        </w:rPr>
        <w:t xml:space="preserve">, </w:t>
      </w:r>
      <w:r w:rsidRPr="00ED6C12">
        <w:rPr>
          <w:sz w:val="24"/>
          <w:szCs w:val="24"/>
        </w:rPr>
        <w:t>but I feel things are a little different</w:t>
      </w:r>
      <w:r w:rsidR="003203DC" w:rsidRPr="00ED6C12">
        <w:rPr>
          <w:sz w:val="24"/>
          <w:szCs w:val="24"/>
        </w:rPr>
        <w:t xml:space="preserve"> now</w:t>
      </w:r>
      <w:r w:rsidRPr="00ED6C12">
        <w:rPr>
          <w:sz w:val="24"/>
          <w:szCs w:val="24"/>
        </w:rPr>
        <w:t xml:space="preserve">. The reason I say that is because we have cameras that show </w:t>
      </w:r>
      <w:r w:rsidR="007A1E32" w:rsidRPr="00ED6C12">
        <w:rPr>
          <w:sz w:val="24"/>
          <w:szCs w:val="24"/>
        </w:rPr>
        <w:t>precise</w:t>
      </w:r>
      <w:r w:rsidRPr="00ED6C12">
        <w:rPr>
          <w:sz w:val="24"/>
          <w:szCs w:val="24"/>
        </w:rPr>
        <w:t>ly what happens when it</w:t>
      </w:r>
      <w:r w:rsidR="003203DC" w:rsidRPr="00ED6C12">
        <w:rPr>
          <w:sz w:val="24"/>
          <w:szCs w:val="24"/>
        </w:rPr>
        <w:t xml:space="preserve"> comes </w:t>
      </w:r>
      <w:r w:rsidRPr="00ED6C12">
        <w:rPr>
          <w:sz w:val="24"/>
          <w:szCs w:val="24"/>
        </w:rPr>
        <w:t>to police</w:t>
      </w:r>
      <w:r w:rsidR="003203DC" w:rsidRPr="00ED6C12">
        <w:rPr>
          <w:sz w:val="24"/>
          <w:szCs w:val="24"/>
        </w:rPr>
        <w:t xml:space="preserve"> and black men</w:t>
      </w:r>
      <w:r w:rsidRPr="00ED6C12">
        <w:rPr>
          <w:sz w:val="24"/>
          <w:szCs w:val="24"/>
        </w:rPr>
        <w:t xml:space="preserve">. I am aware that </w:t>
      </w:r>
      <w:r w:rsidR="007A1E32" w:rsidRPr="00ED6C12">
        <w:rPr>
          <w:sz w:val="24"/>
          <w:szCs w:val="24"/>
        </w:rPr>
        <w:t>they</w:t>
      </w:r>
      <w:r w:rsidRPr="00ED6C12">
        <w:rPr>
          <w:sz w:val="24"/>
          <w:szCs w:val="24"/>
        </w:rPr>
        <w:t xml:space="preserve"> do</w:t>
      </w:r>
      <w:r w:rsidR="003203DC" w:rsidRPr="00ED6C12">
        <w:rPr>
          <w:sz w:val="24"/>
          <w:szCs w:val="24"/>
        </w:rPr>
        <w:t xml:space="preserve"> not </w:t>
      </w:r>
      <w:r w:rsidRPr="00ED6C12">
        <w:rPr>
          <w:sz w:val="24"/>
          <w:szCs w:val="24"/>
        </w:rPr>
        <w:t xml:space="preserve">always </w:t>
      </w:r>
      <w:r w:rsidR="003203DC" w:rsidRPr="00ED6C12">
        <w:rPr>
          <w:sz w:val="24"/>
          <w:szCs w:val="24"/>
        </w:rPr>
        <w:t>w</w:t>
      </w:r>
      <w:r w:rsidRPr="00ED6C12">
        <w:rPr>
          <w:sz w:val="24"/>
          <w:szCs w:val="24"/>
        </w:rPr>
        <w:t>ork</w:t>
      </w:r>
      <w:r w:rsidR="003203DC" w:rsidRPr="00ED6C12">
        <w:rPr>
          <w:sz w:val="24"/>
          <w:szCs w:val="24"/>
        </w:rPr>
        <w:t xml:space="preserve">, </w:t>
      </w:r>
      <w:r w:rsidRPr="00ED6C12">
        <w:rPr>
          <w:sz w:val="24"/>
          <w:szCs w:val="24"/>
        </w:rPr>
        <w:t>but we have gotten justice on some police officers who have killed a black person while on duty. So</w:t>
      </w:r>
      <w:r w:rsidR="003203DC" w:rsidRPr="00ED6C12">
        <w:rPr>
          <w:sz w:val="24"/>
          <w:szCs w:val="24"/>
        </w:rPr>
        <w:t xml:space="preserve">, </w:t>
      </w:r>
      <w:r w:rsidRPr="00ED6C12">
        <w:rPr>
          <w:sz w:val="24"/>
          <w:szCs w:val="24"/>
        </w:rPr>
        <w:t xml:space="preserve">we </w:t>
      </w:r>
      <w:r w:rsidR="003203DC" w:rsidRPr="00ED6C12">
        <w:rPr>
          <w:sz w:val="24"/>
          <w:szCs w:val="24"/>
        </w:rPr>
        <w:t>must</w:t>
      </w:r>
      <w:r w:rsidRPr="00ED6C12">
        <w:rPr>
          <w:sz w:val="24"/>
          <w:szCs w:val="24"/>
        </w:rPr>
        <w:t xml:space="preserve"> keep marching</w:t>
      </w:r>
      <w:r w:rsidR="003203DC" w:rsidRPr="00ED6C12">
        <w:rPr>
          <w:sz w:val="24"/>
          <w:szCs w:val="24"/>
        </w:rPr>
        <w:t xml:space="preserve"> and fighting for th</w:t>
      </w:r>
      <w:r w:rsidR="008E6A4B" w:rsidRPr="00ED6C12">
        <w:rPr>
          <w:sz w:val="24"/>
          <w:szCs w:val="24"/>
        </w:rPr>
        <w:t xml:space="preserve">e rights of all black people. </w:t>
      </w:r>
      <w:r w:rsidRPr="00ED6C12">
        <w:rPr>
          <w:sz w:val="24"/>
          <w:szCs w:val="24"/>
        </w:rPr>
        <w:t>We have a voice</w:t>
      </w:r>
      <w:r w:rsidR="007A1E32" w:rsidRPr="00ED6C12">
        <w:rPr>
          <w:sz w:val="24"/>
          <w:szCs w:val="24"/>
        </w:rPr>
        <w:t>,</w:t>
      </w:r>
      <w:r w:rsidRPr="00ED6C12">
        <w:rPr>
          <w:sz w:val="24"/>
          <w:szCs w:val="24"/>
        </w:rPr>
        <w:t xml:space="preserve"> </w:t>
      </w:r>
      <w:r w:rsidR="008E6A4B" w:rsidRPr="00ED6C12">
        <w:rPr>
          <w:sz w:val="24"/>
          <w:szCs w:val="24"/>
        </w:rPr>
        <w:t xml:space="preserve">and </w:t>
      </w:r>
      <w:r w:rsidRPr="00ED6C12">
        <w:rPr>
          <w:sz w:val="24"/>
          <w:szCs w:val="24"/>
        </w:rPr>
        <w:t xml:space="preserve">people </w:t>
      </w:r>
      <w:r w:rsidR="008E6A4B" w:rsidRPr="00ED6C12">
        <w:rPr>
          <w:sz w:val="24"/>
          <w:szCs w:val="24"/>
        </w:rPr>
        <w:t xml:space="preserve">will </w:t>
      </w:r>
      <w:r w:rsidRPr="00ED6C12">
        <w:rPr>
          <w:sz w:val="24"/>
          <w:szCs w:val="24"/>
        </w:rPr>
        <w:t>start to listen to us</w:t>
      </w:r>
      <w:r w:rsidR="008E6A4B" w:rsidRPr="00ED6C12">
        <w:rPr>
          <w:sz w:val="24"/>
          <w:szCs w:val="24"/>
        </w:rPr>
        <w:t xml:space="preserve">, </w:t>
      </w:r>
      <w:r w:rsidRPr="00ED6C12">
        <w:rPr>
          <w:sz w:val="24"/>
          <w:szCs w:val="24"/>
        </w:rPr>
        <w:t xml:space="preserve">but it will take some time to get where we need to be. We </w:t>
      </w:r>
      <w:r w:rsidR="008E6A4B" w:rsidRPr="00ED6C12">
        <w:rPr>
          <w:sz w:val="24"/>
          <w:szCs w:val="24"/>
        </w:rPr>
        <w:t xml:space="preserve">must </w:t>
      </w:r>
      <w:r w:rsidRPr="00ED6C12">
        <w:rPr>
          <w:sz w:val="24"/>
          <w:szCs w:val="24"/>
        </w:rPr>
        <w:t>elect the right</w:t>
      </w:r>
      <w:r w:rsidR="008E6A4B" w:rsidRPr="00ED6C12">
        <w:rPr>
          <w:sz w:val="24"/>
          <w:szCs w:val="24"/>
        </w:rPr>
        <w:t xml:space="preserve"> j</w:t>
      </w:r>
      <w:r w:rsidRPr="00ED6C12">
        <w:rPr>
          <w:sz w:val="24"/>
          <w:szCs w:val="24"/>
        </w:rPr>
        <w:t xml:space="preserve">udges and politicians </w:t>
      </w:r>
      <w:r w:rsidR="008E6A4B" w:rsidRPr="00ED6C12">
        <w:rPr>
          <w:sz w:val="24"/>
          <w:szCs w:val="24"/>
        </w:rPr>
        <w:t xml:space="preserve">to fight for </w:t>
      </w:r>
      <w:r w:rsidRPr="00ED6C12">
        <w:rPr>
          <w:sz w:val="24"/>
          <w:szCs w:val="24"/>
        </w:rPr>
        <w:t xml:space="preserve">equal rights for </w:t>
      </w:r>
      <w:r w:rsidR="008E6A4B" w:rsidRPr="00ED6C12">
        <w:rPr>
          <w:sz w:val="24"/>
          <w:szCs w:val="24"/>
        </w:rPr>
        <w:t>the black community</w:t>
      </w:r>
      <w:r w:rsidRPr="00ED6C12">
        <w:rPr>
          <w:sz w:val="24"/>
          <w:szCs w:val="24"/>
        </w:rPr>
        <w:t>. It w</w:t>
      </w:r>
      <w:r w:rsidR="008E6A4B" w:rsidRPr="00ED6C12">
        <w:rPr>
          <w:sz w:val="24"/>
          <w:szCs w:val="24"/>
        </w:rPr>
        <w:t xml:space="preserve">ill not </w:t>
      </w:r>
      <w:r w:rsidRPr="00ED6C12">
        <w:rPr>
          <w:sz w:val="24"/>
          <w:szCs w:val="24"/>
        </w:rPr>
        <w:t>happen tomorrow</w:t>
      </w:r>
      <w:r w:rsidR="008E6A4B" w:rsidRPr="00ED6C12">
        <w:rPr>
          <w:sz w:val="24"/>
          <w:szCs w:val="24"/>
        </w:rPr>
        <w:t xml:space="preserve">, </w:t>
      </w:r>
      <w:r w:rsidRPr="00ED6C12">
        <w:rPr>
          <w:sz w:val="24"/>
          <w:szCs w:val="24"/>
        </w:rPr>
        <w:t>next week</w:t>
      </w:r>
      <w:r w:rsidR="007A1E32" w:rsidRPr="00ED6C12">
        <w:rPr>
          <w:sz w:val="24"/>
          <w:szCs w:val="24"/>
        </w:rPr>
        <w:t>,</w:t>
      </w:r>
      <w:r w:rsidRPr="00ED6C12">
        <w:rPr>
          <w:sz w:val="24"/>
          <w:szCs w:val="24"/>
        </w:rPr>
        <w:t xml:space="preserve"> or next year</w:t>
      </w:r>
      <w:r w:rsidR="007A1E32" w:rsidRPr="00ED6C12">
        <w:rPr>
          <w:sz w:val="24"/>
          <w:szCs w:val="24"/>
        </w:rPr>
        <w:t>,</w:t>
      </w:r>
      <w:r w:rsidRPr="00ED6C12">
        <w:rPr>
          <w:sz w:val="24"/>
          <w:szCs w:val="24"/>
        </w:rPr>
        <w:t xml:space="preserve"> but it </w:t>
      </w:r>
      <w:r w:rsidR="008E6A4B" w:rsidRPr="00ED6C12">
        <w:rPr>
          <w:sz w:val="24"/>
          <w:szCs w:val="24"/>
        </w:rPr>
        <w:t>w</w:t>
      </w:r>
      <w:r w:rsidRPr="00ED6C12">
        <w:rPr>
          <w:sz w:val="24"/>
          <w:szCs w:val="24"/>
        </w:rPr>
        <w:t xml:space="preserve">ill happen. I am </w:t>
      </w:r>
      <w:r w:rsidR="0082033C" w:rsidRPr="00ED6C12">
        <w:rPr>
          <w:sz w:val="24"/>
          <w:szCs w:val="24"/>
        </w:rPr>
        <w:t>confident</w:t>
      </w:r>
      <w:r w:rsidRPr="00ED6C12">
        <w:rPr>
          <w:sz w:val="24"/>
          <w:szCs w:val="24"/>
        </w:rPr>
        <w:t xml:space="preserve"> that it will</w:t>
      </w:r>
      <w:r w:rsidR="008E6A4B" w:rsidRPr="00ED6C12">
        <w:rPr>
          <w:sz w:val="24"/>
          <w:szCs w:val="24"/>
        </w:rPr>
        <w:t xml:space="preserve"> be a change. </w:t>
      </w:r>
      <w:r w:rsidRPr="00ED6C12">
        <w:rPr>
          <w:sz w:val="24"/>
          <w:szCs w:val="24"/>
        </w:rPr>
        <w:t xml:space="preserve">We </w:t>
      </w:r>
      <w:r w:rsidR="0082033C" w:rsidRPr="00ED6C12">
        <w:rPr>
          <w:sz w:val="24"/>
          <w:szCs w:val="24"/>
        </w:rPr>
        <w:t>cannot</w:t>
      </w:r>
      <w:r w:rsidRPr="00ED6C12">
        <w:rPr>
          <w:sz w:val="24"/>
          <w:szCs w:val="24"/>
        </w:rPr>
        <w:t xml:space="preserve"> change the world overnight</w:t>
      </w:r>
      <w:r w:rsidR="007A1E32" w:rsidRPr="00ED6C12">
        <w:rPr>
          <w:sz w:val="24"/>
          <w:szCs w:val="24"/>
        </w:rPr>
        <w:t>,</w:t>
      </w:r>
      <w:r w:rsidRPr="00ED6C12">
        <w:rPr>
          <w:sz w:val="24"/>
          <w:szCs w:val="24"/>
        </w:rPr>
        <w:t xml:space="preserve"> but we can</w:t>
      </w:r>
      <w:r w:rsidR="007A1E32" w:rsidRPr="00ED6C12">
        <w:rPr>
          <w:sz w:val="24"/>
          <w:szCs w:val="24"/>
        </w:rPr>
        <w:t>, sure enough,</w:t>
      </w:r>
      <w:r w:rsidRPr="00ED6C12">
        <w:rPr>
          <w:sz w:val="24"/>
          <w:szCs w:val="24"/>
        </w:rPr>
        <w:t xml:space="preserve"> try</w:t>
      </w:r>
      <w:r w:rsidR="008E6A4B" w:rsidRPr="00ED6C12">
        <w:rPr>
          <w:sz w:val="24"/>
          <w:szCs w:val="24"/>
        </w:rPr>
        <w:t xml:space="preserve"> one black community at a time. </w:t>
      </w:r>
      <w:r w:rsidRPr="00ED6C12">
        <w:rPr>
          <w:sz w:val="24"/>
          <w:szCs w:val="24"/>
        </w:rPr>
        <w:t xml:space="preserve">I </w:t>
      </w:r>
      <w:r w:rsidR="008E6A4B" w:rsidRPr="00ED6C12">
        <w:rPr>
          <w:sz w:val="24"/>
          <w:szCs w:val="24"/>
        </w:rPr>
        <w:t xml:space="preserve">will </w:t>
      </w:r>
      <w:r w:rsidRPr="00ED6C12">
        <w:rPr>
          <w:sz w:val="24"/>
          <w:szCs w:val="24"/>
        </w:rPr>
        <w:t xml:space="preserve">say this to give you hope and hopefully change your outlook a little bit on this subject. We </w:t>
      </w:r>
      <w:r w:rsidR="0082033C" w:rsidRPr="00ED6C12">
        <w:rPr>
          <w:sz w:val="24"/>
          <w:szCs w:val="24"/>
        </w:rPr>
        <w:t xml:space="preserve">must </w:t>
      </w:r>
      <w:r w:rsidRPr="00ED6C12">
        <w:rPr>
          <w:sz w:val="24"/>
          <w:szCs w:val="24"/>
        </w:rPr>
        <w:t>think positive</w:t>
      </w:r>
      <w:r w:rsidR="007A1E32" w:rsidRPr="00ED6C12">
        <w:rPr>
          <w:sz w:val="24"/>
          <w:szCs w:val="24"/>
        </w:rPr>
        <w:t>ly</w:t>
      </w:r>
      <w:r w:rsidRPr="00ED6C12">
        <w:rPr>
          <w:sz w:val="24"/>
          <w:szCs w:val="24"/>
        </w:rPr>
        <w:t xml:space="preserve"> </w:t>
      </w:r>
      <w:r w:rsidR="007A1E32" w:rsidRPr="00ED6C12">
        <w:rPr>
          <w:sz w:val="24"/>
          <w:szCs w:val="24"/>
        </w:rPr>
        <w:t>about</w:t>
      </w:r>
      <w:r w:rsidRPr="00ED6C12">
        <w:rPr>
          <w:sz w:val="24"/>
          <w:szCs w:val="24"/>
        </w:rPr>
        <w:t xml:space="preserve"> a better solution</w:t>
      </w:r>
      <w:r w:rsidR="0082033C" w:rsidRPr="00ED6C12">
        <w:rPr>
          <w:sz w:val="24"/>
          <w:szCs w:val="24"/>
        </w:rPr>
        <w:t xml:space="preserve"> and pray that things get better f</w:t>
      </w:r>
      <w:r w:rsidRPr="00ED6C12">
        <w:rPr>
          <w:sz w:val="24"/>
          <w:szCs w:val="24"/>
        </w:rPr>
        <w:t>or black brothers and sisters</w:t>
      </w:r>
      <w:r w:rsidR="00C429CD" w:rsidRPr="00ED6C12">
        <w:rPr>
          <w:sz w:val="24"/>
          <w:szCs w:val="24"/>
        </w:rPr>
        <w:t xml:space="preserve"> in our community. </w:t>
      </w:r>
    </w:p>
    <w:p w14:paraId="2169DC80" w14:textId="77777777" w:rsidR="00D553EB" w:rsidRDefault="00D553EB" w:rsidP="00D553EB">
      <w:pPr>
        <w:jc w:val="center"/>
        <w:rPr>
          <w:sz w:val="24"/>
          <w:szCs w:val="24"/>
        </w:rPr>
      </w:pPr>
    </w:p>
    <w:p w14:paraId="610FBB73" w14:textId="29D73023" w:rsidR="00F02A3C" w:rsidRDefault="00D553EB" w:rsidP="00E40172">
      <w:pPr>
        <w:jc w:val="center"/>
        <w:rPr>
          <w:sz w:val="24"/>
          <w:szCs w:val="24"/>
        </w:rPr>
      </w:pPr>
      <w:r>
        <w:rPr>
          <w:sz w:val="24"/>
          <w:szCs w:val="24"/>
        </w:rPr>
        <w:t>Work cited</w:t>
      </w:r>
    </w:p>
    <w:p w14:paraId="55229936" w14:textId="77777777" w:rsidR="00E40172" w:rsidRDefault="00E40172" w:rsidP="00E40172">
      <w:pPr>
        <w:pStyle w:val="NormalWeb"/>
        <w:ind w:left="567" w:hanging="567"/>
      </w:pPr>
      <w:r>
        <w:t xml:space="preserve">Blades, Lincoln Anthony. “How Michael Brown's Death Awakened A Nation to Police Brutality.” </w:t>
      </w:r>
      <w:r>
        <w:rPr>
          <w:i/>
          <w:iCs/>
        </w:rPr>
        <w:t>Teen Vogue</w:t>
      </w:r>
      <w:r>
        <w:t>, Teen Vogue, 9 Aug. 2018, www.teenvogue.com/story/michael-brown-death-anniversary-police-brutality-black-lives-matter.</w:t>
      </w:r>
    </w:p>
    <w:p w14:paraId="60A52555" w14:textId="06A49930" w:rsidR="00E40172" w:rsidRDefault="00E40172" w:rsidP="00E40172">
      <w:pPr>
        <w:pStyle w:val="NormalWeb"/>
        <w:ind w:left="567" w:hanging="567"/>
      </w:pPr>
      <w:r>
        <w:t xml:space="preserve">Flatow, Nicole. “Michael Brown, Police Violence, And Why It's So Hard For Victims To See Justice.” </w:t>
      </w:r>
      <w:r>
        <w:rPr>
          <w:i/>
          <w:iCs/>
        </w:rPr>
        <w:t>ThinkProgress</w:t>
      </w:r>
      <w:r>
        <w:t>, 12 Aug. 2014, archive.thinkprogress.org/michael-brown-police-violence-and-why-its-so-hard-for-victims-to-see-justice-23abc0d9a67c/.</w:t>
      </w:r>
    </w:p>
    <w:p w14:paraId="617EB1DC" w14:textId="77777777" w:rsidR="00EC78AE" w:rsidRDefault="00EC78AE" w:rsidP="00EC78AE">
      <w:pPr>
        <w:pStyle w:val="NormalWeb"/>
        <w:ind w:left="567" w:hanging="567"/>
      </w:pPr>
      <w:r>
        <w:t xml:space="preserve">Cooper, Wilbert L. “Eric Garner and the Plague of Police Brutality Against Black Men.” </w:t>
      </w:r>
      <w:r>
        <w:rPr>
          <w:i/>
          <w:iCs/>
        </w:rPr>
        <w:t>Vice</w:t>
      </w:r>
      <w:r>
        <w:t>, 18 July 2014, www.vice.com/en_us/article/8gdvdz/eric-garner-and-the-plague-of-police-brutality-against-black-men.</w:t>
      </w:r>
    </w:p>
    <w:p w14:paraId="418218EF" w14:textId="77777777" w:rsidR="00EC78AE" w:rsidRDefault="00EC78AE" w:rsidP="00EC78AE">
      <w:pPr>
        <w:pStyle w:val="NormalWeb"/>
        <w:ind w:left="567" w:hanging="567"/>
      </w:pPr>
      <w:r>
        <w:t xml:space="preserve">Board, The Editorial. “Chokeholds and Police Abuse, Kept From the Public.” </w:t>
      </w:r>
      <w:r>
        <w:rPr>
          <w:i/>
          <w:iCs/>
        </w:rPr>
        <w:t>The New York Times</w:t>
      </w:r>
      <w:r>
        <w:t>, The New York Times, 12 June 2019, www.nytimes.com/2019/06/12/opinion/police-brutality-discipline-eric-garner.html.</w:t>
      </w:r>
    </w:p>
    <w:p w14:paraId="7395739E" w14:textId="77777777" w:rsidR="00EC78AE" w:rsidRDefault="00EC78AE" w:rsidP="00E40172">
      <w:pPr>
        <w:pStyle w:val="NormalWeb"/>
        <w:ind w:left="567" w:hanging="567"/>
      </w:pPr>
    </w:p>
    <w:p w14:paraId="3F5E7107" w14:textId="77777777" w:rsidR="00E40172" w:rsidRDefault="00E40172" w:rsidP="00E40172">
      <w:pPr>
        <w:rPr>
          <w:sz w:val="24"/>
          <w:szCs w:val="24"/>
        </w:rPr>
      </w:pPr>
    </w:p>
    <w:p w14:paraId="208A9989" w14:textId="77777777" w:rsidR="00D553EB" w:rsidRPr="00ED6C12" w:rsidRDefault="00D553EB">
      <w:pPr>
        <w:rPr>
          <w:sz w:val="24"/>
          <w:szCs w:val="24"/>
        </w:rPr>
      </w:pPr>
    </w:p>
    <w:p w14:paraId="2F06B673" w14:textId="4D30287F" w:rsidR="00E2744A" w:rsidRPr="00ED6C12" w:rsidRDefault="003F6BD3">
      <w:pPr>
        <w:rPr>
          <w:sz w:val="24"/>
          <w:szCs w:val="24"/>
        </w:rPr>
      </w:pPr>
      <w:r w:rsidRPr="00ED6C12">
        <w:rPr>
          <w:sz w:val="24"/>
          <w:szCs w:val="24"/>
        </w:rPr>
        <w:t xml:space="preserve"> </w:t>
      </w:r>
    </w:p>
    <w:p w14:paraId="43B654A2" w14:textId="77777777" w:rsidR="00E2744A" w:rsidRPr="00ED6C12" w:rsidRDefault="00E2744A">
      <w:pPr>
        <w:rPr>
          <w:sz w:val="24"/>
          <w:szCs w:val="24"/>
        </w:rPr>
      </w:pPr>
    </w:p>
    <w:p w14:paraId="4667C92A" w14:textId="4A8FAB41" w:rsidR="007D4935" w:rsidRPr="00ED6C12" w:rsidRDefault="009A5083">
      <w:pPr>
        <w:rPr>
          <w:sz w:val="24"/>
          <w:szCs w:val="24"/>
        </w:rPr>
      </w:pPr>
      <w:r w:rsidRPr="00ED6C12">
        <w:rPr>
          <w:sz w:val="24"/>
          <w:szCs w:val="24"/>
        </w:rPr>
        <w:t xml:space="preserve">  </w:t>
      </w:r>
      <w:r w:rsidR="001044ED" w:rsidRPr="00ED6C12">
        <w:rPr>
          <w:sz w:val="24"/>
          <w:szCs w:val="24"/>
        </w:rPr>
        <w:tab/>
      </w:r>
    </w:p>
    <w:p w14:paraId="261A161E" w14:textId="46F4436E" w:rsidR="007D4935" w:rsidRPr="00ED6C12" w:rsidRDefault="00A30CEA" w:rsidP="00A30CEA">
      <w:pPr>
        <w:jc w:val="center"/>
        <w:rPr>
          <w:sz w:val="24"/>
          <w:szCs w:val="24"/>
        </w:rPr>
      </w:pPr>
      <w:r w:rsidRPr="00ED6C12">
        <w:rPr>
          <w:sz w:val="24"/>
          <w:szCs w:val="24"/>
        </w:rPr>
        <w:t xml:space="preserve">     </w:t>
      </w:r>
    </w:p>
    <w:p w14:paraId="18FD70D2" w14:textId="77777777" w:rsidR="007D4935" w:rsidRPr="00ED6C12" w:rsidRDefault="007D4935">
      <w:pPr>
        <w:rPr>
          <w:sz w:val="24"/>
          <w:szCs w:val="24"/>
        </w:rPr>
      </w:pPr>
    </w:p>
    <w:p w14:paraId="53617E95" w14:textId="77777777" w:rsidR="007D4935" w:rsidRPr="00ED6C12" w:rsidRDefault="007D4935">
      <w:pPr>
        <w:rPr>
          <w:sz w:val="24"/>
          <w:szCs w:val="24"/>
        </w:rPr>
      </w:pPr>
    </w:p>
    <w:p w14:paraId="22BAC875" w14:textId="77777777" w:rsidR="007D4935" w:rsidRPr="00ED6C12" w:rsidRDefault="007D4935">
      <w:pPr>
        <w:rPr>
          <w:sz w:val="24"/>
          <w:szCs w:val="24"/>
        </w:rPr>
      </w:pPr>
    </w:p>
    <w:p w14:paraId="585AF685" w14:textId="77777777" w:rsidR="007D4935" w:rsidRPr="00ED6C12" w:rsidRDefault="007D4935">
      <w:pPr>
        <w:rPr>
          <w:sz w:val="24"/>
          <w:szCs w:val="24"/>
        </w:rPr>
      </w:pPr>
    </w:p>
    <w:p w14:paraId="689171B6" w14:textId="77777777" w:rsidR="007D4935" w:rsidRPr="00ED6C12" w:rsidRDefault="007D4935">
      <w:pPr>
        <w:rPr>
          <w:sz w:val="24"/>
          <w:szCs w:val="24"/>
        </w:rPr>
      </w:pPr>
    </w:p>
    <w:p w14:paraId="3CF10022" w14:textId="77777777" w:rsidR="007D4935" w:rsidRPr="00ED6C12" w:rsidRDefault="007D4935">
      <w:pPr>
        <w:rPr>
          <w:sz w:val="24"/>
          <w:szCs w:val="24"/>
        </w:rPr>
      </w:pPr>
    </w:p>
    <w:p w14:paraId="610E8FDA" w14:textId="77777777" w:rsidR="007D4935" w:rsidRPr="00ED6C12" w:rsidRDefault="007D4935">
      <w:pPr>
        <w:rPr>
          <w:sz w:val="24"/>
          <w:szCs w:val="24"/>
        </w:rPr>
      </w:pPr>
    </w:p>
    <w:sectPr w:rsidR="007D4935" w:rsidRPr="00ED6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tDQ0sjQyMTEzNjJX0lEKTi0uzszPAykwrAUAa9cZjSwAAAA="/>
  </w:docVars>
  <w:rsids>
    <w:rsidRoot w:val="001044ED"/>
    <w:rsid w:val="00001E11"/>
    <w:rsid w:val="000A3B17"/>
    <w:rsid w:val="000B6662"/>
    <w:rsid w:val="001044ED"/>
    <w:rsid w:val="001117B0"/>
    <w:rsid w:val="0015670E"/>
    <w:rsid w:val="00161721"/>
    <w:rsid w:val="001D61F8"/>
    <w:rsid w:val="002262B2"/>
    <w:rsid w:val="002669EA"/>
    <w:rsid w:val="003203DC"/>
    <w:rsid w:val="00387C17"/>
    <w:rsid w:val="003A1AFB"/>
    <w:rsid w:val="003F44EF"/>
    <w:rsid w:val="003F6BD3"/>
    <w:rsid w:val="00403792"/>
    <w:rsid w:val="0045437E"/>
    <w:rsid w:val="00461C93"/>
    <w:rsid w:val="004D0A7D"/>
    <w:rsid w:val="00531052"/>
    <w:rsid w:val="006062B4"/>
    <w:rsid w:val="0066141C"/>
    <w:rsid w:val="0066594D"/>
    <w:rsid w:val="006F41FA"/>
    <w:rsid w:val="00707D91"/>
    <w:rsid w:val="0075658B"/>
    <w:rsid w:val="007A1E32"/>
    <w:rsid w:val="007C5ECC"/>
    <w:rsid w:val="007D0B06"/>
    <w:rsid w:val="007D4935"/>
    <w:rsid w:val="00811922"/>
    <w:rsid w:val="008119FA"/>
    <w:rsid w:val="0082033C"/>
    <w:rsid w:val="008363BC"/>
    <w:rsid w:val="008513AA"/>
    <w:rsid w:val="008E6A4B"/>
    <w:rsid w:val="009A5083"/>
    <w:rsid w:val="009C583C"/>
    <w:rsid w:val="00A25E5C"/>
    <w:rsid w:val="00A30CEA"/>
    <w:rsid w:val="00A53A50"/>
    <w:rsid w:val="00A82E8F"/>
    <w:rsid w:val="00B42195"/>
    <w:rsid w:val="00BF2B0B"/>
    <w:rsid w:val="00C05A92"/>
    <w:rsid w:val="00C11396"/>
    <w:rsid w:val="00C429CD"/>
    <w:rsid w:val="00D553EB"/>
    <w:rsid w:val="00E2744A"/>
    <w:rsid w:val="00E40172"/>
    <w:rsid w:val="00E416B9"/>
    <w:rsid w:val="00E42102"/>
    <w:rsid w:val="00E60A18"/>
    <w:rsid w:val="00EC78AE"/>
    <w:rsid w:val="00ED6C12"/>
    <w:rsid w:val="00F02A3C"/>
    <w:rsid w:val="00F25484"/>
    <w:rsid w:val="00F63A21"/>
    <w:rsid w:val="00F92E10"/>
    <w:rsid w:val="00F950DC"/>
    <w:rsid w:val="00FC1F7F"/>
    <w:rsid w:val="00FC5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1EF1B"/>
  <w15:chartTrackingRefBased/>
  <w15:docId w15:val="{83963A49-CBA0-4896-83F6-02354AD75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01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9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B2059-9716-4FA1-B725-8C42C4438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264</Words>
  <Characters>720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HILL</dc:creator>
  <cp:keywords/>
  <dc:description/>
  <cp:lastModifiedBy>TIFFANY HILL</cp:lastModifiedBy>
  <cp:revision>5</cp:revision>
  <dcterms:created xsi:type="dcterms:W3CDTF">2020-05-10T16:12:00Z</dcterms:created>
  <dcterms:modified xsi:type="dcterms:W3CDTF">2020-05-11T00:46:00Z</dcterms:modified>
</cp:coreProperties>
</file>